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A33D05" w14:textId="77777777" w:rsidR="00A245FE" w:rsidRDefault="00536DB0" w:rsidP="000E6625">
      <w:pPr>
        <w:jc w:val="center"/>
        <w:rPr>
          <w:rFonts w:ascii="Calibri" w:hAnsi="Calibri" w:cs="Calibri"/>
        </w:rPr>
      </w:pPr>
      <w:r>
        <w:rPr>
          <w:rFonts w:ascii="Calibri" w:hAnsi="Calibri" w:cs="Calibri" w:hint="eastAsia"/>
        </w:rPr>
        <w:t>A</w:t>
      </w:r>
      <w:r>
        <w:rPr>
          <w:rFonts w:ascii="Calibri" w:hAnsi="Calibri" w:cs="Calibri"/>
        </w:rPr>
        <w:t xml:space="preserve">SIS&amp;T </w:t>
      </w:r>
      <w:r w:rsidRPr="00536DB0">
        <w:rPr>
          <w:rFonts w:ascii="Calibri" w:hAnsi="Calibri" w:cs="Calibri"/>
        </w:rPr>
        <w:t>Asia Pacific Regional Conference</w:t>
      </w:r>
      <w:r>
        <w:rPr>
          <w:rFonts w:ascii="Calibri" w:hAnsi="Calibri" w:cs="Calibri"/>
        </w:rPr>
        <w:t xml:space="preserve"> </w:t>
      </w:r>
    </w:p>
    <w:p w14:paraId="1149EB03" w14:textId="5F4FDF9D" w:rsidR="00E52DB2" w:rsidRPr="00685E90" w:rsidRDefault="00536DB0" w:rsidP="000E6625">
      <w:pPr>
        <w:jc w:val="center"/>
        <w:rPr>
          <w:rFonts w:ascii="Calibri" w:hAnsi="Calibri" w:cs="Calibri"/>
        </w:rPr>
      </w:pPr>
      <w:r>
        <w:rPr>
          <w:rFonts w:ascii="Calibri" w:hAnsi="Calibri" w:cs="Calibri"/>
        </w:rPr>
        <w:t>Program</w:t>
      </w:r>
      <w:r w:rsidR="00A245FE">
        <w:rPr>
          <w:rFonts w:ascii="Calibri" w:hAnsi="Calibri" w:cs="Calibri"/>
        </w:rPr>
        <w:t xml:space="preserve"> at A Glance</w:t>
      </w:r>
      <w:r w:rsidR="0066463C">
        <w:rPr>
          <w:rFonts w:ascii="Calibri" w:hAnsi="Calibri" w:cs="Calibri"/>
        </w:rPr>
        <w:t xml:space="preserve"> </w:t>
      </w:r>
    </w:p>
    <w:p w14:paraId="5BC9814B" w14:textId="77777777" w:rsidR="00E93C86" w:rsidRPr="00685E90" w:rsidRDefault="00E93C86">
      <w:pPr>
        <w:rPr>
          <w:rFonts w:ascii="Calibri" w:hAnsi="Calibri" w:cs="Calibri"/>
        </w:rPr>
      </w:pP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2376"/>
        <w:gridCol w:w="11511"/>
      </w:tblGrid>
      <w:tr w:rsidR="00192935" w:rsidRPr="00685E90" w14:paraId="1D2BE4F5" w14:textId="77777777" w:rsidTr="00817910">
        <w:tc>
          <w:tcPr>
            <w:tcW w:w="13887" w:type="dxa"/>
            <w:gridSpan w:val="2"/>
            <w:shd w:val="clear" w:color="auto" w:fill="76923C" w:themeFill="accent3" w:themeFillShade="BF"/>
          </w:tcPr>
          <w:p w14:paraId="5C7204B8" w14:textId="012FC872" w:rsidR="00192935" w:rsidRPr="00685E90" w:rsidRDefault="00192935" w:rsidP="00192935">
            <w:pPr>
              <w:jc w:val="center"/>
              <w:rPr>
                <w:rFonts w:ascii="Calibri" w:hAnsi="Calibri" w:cs="Calibri"/>
                <w:szCs w:val="21"/>
              </w:rPr>
            </w:pPr>
            <w:r w:rsidRPr="00685E90">
              <w:rPr>
                <w:rFonts w:ascii="Calibri" w:hAnsi="Calibri" w:cs="Calibri"/>
                <w:szCs w:val="21"/>
              </w:rPr>
              <w:t>Date: Saturday,12/Dec/2020</w:t>
            </w:r>
            <w:r w:rsidR="0066463C">
              <w:rPr>
                <w:rFonts w:ascii="Calibri" w:hAnsi="Calibri" w:cs="Calibri"/>
                <w:szCs w:val="21"/>
              </w:rPr>
              <w:t xml:space="preserve"> (Beijing Time UTC+8)</w:t>
            </w:r>
          </w:p>
        </w:tc>
      </w:tr>
      <w:tr w:rsidR="00192935" w:rsidRPr="00685E90" w14:paraId="3D67BD0B" w14:textId="77777777" w:rsidTr="00817910">
        <w:tc>
          <w:tcPr>
            <w:tcW w:w="13887" w:type="dxa"/>
            <w:gridSpan w:val="2"/>
            <w:shd w:val="clear" w:color="auto" w:fill="D9D9D9" w:themeFill="background1" w:themeFillShade="D9"/>
          </w:tcPr>
          <w:p w14:paraId="37FB43E0" w14:textId="77777777" w:rsidR="00192935" w:rsidRPr="00685E90" w:rsidRDefault="00192935" w:rsidP="00192935">
            <w:pPr>
              <w:jc w:val="center"/>
              <w:rPr>
                <w:rFonts w:ascii="Calibri" w:hAnsi="Calibri" w:cs="Calibri"/>
                <w:szCs w:val="21"/>
              </w:rPr>
            </w:pPr>
            <w:r w:rsidRPr="00685E90">
              <w:rPr>
                <w:rFonts w:ascii="Calibri" w:eastAsia="宋体" w:hAnsi="Calibri" w:cs="Calibri"/>
                <w:b/>
                <w:color w:val="000000"/>
                <w:kern w:val="0"/>
                <w:szCs w:val="21"/>
              </w:rPr>
              <w:t>Opening Ceremony</w:t>
            </w:r>
          </w:p>
        </w:tc>
      </w:tr>
      <w:tr w:rsidR="007363D5" w:rsidRPr="00685E90" w14:paraId="3DC70787" w14:textId="77777777" w:rsidTr="00817910">
        <w:trPr>
          <w:trHeight w:val="565"/>
        </w:trPr>
        <w:tc>
          <w:tcPr>
            <w:tcW w:w="2376" w:type="dxa"/>
          </w:tcPr>
          <w:p w14:paraId="353F60F7" w14:textId="64D8101D" w:rsidR="007363D5" w:rsidRPr="00685E90" w:rsidRDefault="007363D5" w:rsidP="007363D5">
            <w:pPr>
              <w:rPr>
                <w:rFonts w:ascii="Calibri" w:hAnsi="Calibri" w:cs="Calibri"/>
                <w:szCs w:val="21"/>
              </w:rPr>
            </w:pPr>
            <w:r w:rsidRPr="00685E90">
              <w:rPr>
                <w:rFonts w:ascii="Calibri" w:hAnsi="Calibri" w:cs="Calibri"/>
                <w:szCs w:val="21"/>
              </w:rPr>
              <w:t>8:30AM - 9:20AM</w:t>
            </w:r>
          </w:p>
        </w:tc>
        <w:tc>
          <w:tcPr>
            <w:tcW w:w="11511" w:type="dxa"/>
          </w:tcPr>
          <w:p w14:paraId="7CC24149" w14:textId="77777777" w:rsidR="007363D5" w:rsidRPr="00685E90" w:rsidRDefault="007363D5" w:rsidP="007363D5">
            <w:pPr>
              <w:rPr>
                <w:rFonts w:ascii="Calibri" w:hAnsi="Calibri" w:cs="Calibri"/>
                <w:szCs w:val="21"/>
              </w:rPr>
            </w:pPr>
            <w:r w:rsidRPr="00685E90">
              <w:rPr>
                <w:rFonts w:ascii="Calibri" w:hAnsi="Calibri" w:cs="Calibri"/>
                <w:szCs w:val="21"/>
              </w:rPr>
              <w:t>Welcoming Address</w:t>
            </w:r>
          </w:p>
          <w:p w14:paraId="03465F6A" w14:textId="715EF92D" w:rsidR="007363D5" w:rsidRPr="00685E90" w:rsidRDefault="007363D5" w:rsidP="00ED36EC">
            <w:pPr>
              <w:rPr>
                <w:rFonts w:ascii="Calibri" w:hAnsi="Calibri" w:cs="Calibri"/>
                <w:szCs w:val="21"/>
              </w:rPr>
            </w:pPr>
          </w:p>
        </w:tc>
      </w:tr>
      <w:tr w:rsidR="00A742CB" w:rsidRPr="00685E90" w14:paraId="643DC0EE" w14:textId="77777777" w:rsidTr="00817910">
        <w:tc>
          <w:tcPr>
            <w:tcW w:w="13887" w:type="dxa"/>
            <w:gridSpan w:val="2"/>
            <w:shd w:val="clear" w:color="auto" w:fill="D9D9D9" w:themeFill="background1" w:themeFillShade="D9"/>
          </w:tcPr>
          <w:p w14:paraId="35DC6C91" w14:textId="77777777" w:rsidR="00A742CB" w:rsidRPr="00685E90" w:rsidRDefault="00A742CB" w:rsidP="00A742CB">
            <w:pPr>
              <w:jc w:val="center"/>
              <w:rPr>
                <w:rFonts w:ascii="Calibri" w:hAnsi="Calibri" w:cs="Calibri"/>
                <w:szCs w:val="21"/>
              </w:rPr>
            </w:pPr>
            <w:r w:rsidRPr="00685E90">
              <w:rPr>
                <w:rFonts w:ascii="Calibri" w:eastAsia="宋体" w:hAnsi="Calibri" w:cs="Calibri"/>
                <w:b/>
                <w:color w:val="000000"/>
                <w:kern w:val="0"/>
                <w:szCs w:val="21"/>
              </w:rPr>
              <w:t>Keynote 1</w:t>
            </w:r>
          </w:p>
        </w:tc>
      </w:tr>
      <w:tr w:rsidR="00025BA4" w:rsidRPr="00685E90" w14:paraId="3A94AF42" w14:textId="77777777" w:rsidTr="00817910">
        <w:tc>
          <w:tcPr>
            <w:tcW w:w="13887" w:type="dxa"/>
            <w:gridSpan w:val="2"/>
          </w:tcPr>
          <w:p w14:paraId="301F4487" w14:textId="1B300476" w:rsidR="00025BA4" w:rsidRPr="00685E90" w:rsidRDefault="00025BA4" w:rsidP="00A4181F">
            <w:pPr>
              <w:rPr>
                <w:rFonts w:ascii="Calibri" w:hAnsi="Calibri" w:cs="Calibri"/>
                <w:szCs w:val="21"/>
              </w:rPr>
            </w:pPr>
            <w:r w:rsidRPr="00685E90">
              <w:rPr>
                <w:rFonts w:ascii="Calibri" w:hAnsi="Calibri" w:cs="Calibri"/>
                <w:szCs w:val="21"/>
              </w:rPr>
              <w:t xml:space="preserve">Chair: </w:t>
            </w:r>
            <w:r w:rsidRPr="00FA588A">
              <w:rPr>
                <w:rFonts w:ascii="Calibri" w:hAnsi="Calibri" w:cs="Calibri"/>
                <w:b/>
                <w:bCs/>
                <w:szCs w:val="21"/>
                <w:u w:val="single"/>
              </w:rPr>
              <w:t>Yuelin Li</w:t>
            </w:r>
            <w:r w:rsidRPr="00685E90">
              <w:rPr>
                <w:rFonts w:ascii="Calibri" w:hAnsi="Calibri" w:cs="Calibri"/>
                <w:szCs w:val="21"/>
              </w:rPr>
              <w:t xml:space="preserve"> (Professor, </w:t>
            </w:r>
            <w:r w:rsidR="00D854B9" w:rsidRPr="00D854B9">
              <w:rPr>
                <w:rFonts w:ascii="Calibri" w:hAnsi="Calibri" w:cs="Calibri"/>
                <w:szCs w:val="21"/>
              </w:rPr>
              <w:t>Business School</w:t>
            </w:r>
            <w:r w:rsidR="00D854B9">
              <w:rPr>
                <w:rFonts w:ascii="Calibri" w:hAnsi="Calibri" w:cs="Calibri"/>
                <w:szCs w:val="21"/>
              </w:rPr>
              <w:t xml:space="preserve">, </w:t>
            </w:r>
            <w:r w:rsidRPr="00685E90">
              <w:rPr>
                <w:rFonts w:ascii="Calibri" w:hAnsi="Calibri" w:cs="Calibri"/>
                <w:szCs w:val="21"/>
              </w:rPr>
              <w:t>Nankai University</w:t>
            </w:r>
            <w:r w:rsidR="00B05FF3">
              <w:rPr>
                <w:rFonts w:ascii="Calibri" w:hAnsi="Calibri" w:cs="Calibri"/>
                <w:szCs w:val="21"/>
              </w:rPr>
              <w:t>, China</w:t>
            </w:r>
            <w:r w:rsidRPr="00685E90">
              <w:rPr>
                <w:rFonts w:ascii="Calibri" w:hAnsi="Calibri" w:cs="Calibri"/>
                <w:szCs w:val="21"/>
              </w:rPr>
              <w:t>)</w:t>
            </w:r>
          </w:p>
        </w:tc>
      </w:tr>
      <w:tr w:rsidR="00B7195E" w:rsidRPr="00685E90" w14:paraId="515F0D8B" w14:textId="77777777" w:rsidTr="00817910">
        <w:tc>
          <w:tcPr>
            <w:tcW w:w="2376" w:type="dxa"/>
          </w:tcPr>
          <w:p w14:paraId="75144400" w14:textId="77777777" w:rsidR="00B7195E" w:rsidRPr="00685E90" w:rsidRDefault="00B7195E" w:rsidP="00A4181F">
            <w:pPr>
              <w:rPr>
                <w:rFonts w:ascii="Calibri" w:hAnsi="Calibri" w:cs="Calibri"/>
                <w:szCs w:val="21"/>
              </w:rPr>
            </w:pPr>
            <w:r w:rsidRPr="00685E90">
              <w:rPr>
                <w:rFonts w:ascii="Calibri" w:hAnsi="Calibri" w:cs="Calibri"/>
                <w:szCs w:val="21"/>
              </w:rPr>
              <w:t>9:30AM - 10:30AM</w:t>
            </w:r>
          </w:p>
        </w:tc>
        <w:tc>
          <w:tcPr>
            <w:tcW w:w="11511" w:type="dxa"/>
          </w:tcPr>
          <w:p w14:paraId="7A5892BD" w14:textId="77777777" w:rsidR="00B7195E" w:rsidRPr="00B7195E" w:rsidRDefault="00B7195E" w:rsidP="00A4181F">
            <w:pPr>
              <w:rPr>
                <w:rFonts w:ascii="Calibri" w:hAnsi="Calibri" w:cs="Calibri"/>
                <w:b/>
                <w:bCs/>
                <w:szCs w:val="21"/>
                <w:u w:val="single"/>
              </w:rPr>
            </w:pPr>
            <w:r w:rsidRPr="00B7195E">
              <w:rPr>
                <w:rFonts w:ascii="Calibri" w:hAnsi="Calibri" w:cs="Calibri"/>
                <w:b/>
                <w:bCs/>
                <w:szCs w:val="21"/>
                <w:u w:val="single"/>
              </w:rPr>
              <w:t>Gary Marchionini</w:t>
            </w:r>
          </w:p>
          <w:p w14:paraId="330264E2" w14:textId="77777777" w:rsidR="00B7195E" w:rsidRPr="00685E90" w:rsidRDefault="00B7195E" w:rsidP="00C54FFE">
            <w:pPr>
              <w:rPr>
                <w:rFonts w:ascii="Calibri" w:hAnsi="Calibri" w:cs="Calibri"/>
                <w:szCs w:val="21"/>
              </w:rPr>
            </w:pPr>
            <w:r w:rsidRPr="00685E90">
              <w:rPr>
                <w:rFonts w:ascii="Calibri" w:hAnsi="Calibri" w:cs="Calibri"/>
                <w:szCs w:val="21"/>
              </w:rPr>
              <w:t>Dean / Professor</w:t>
            </w:r>
          </w:p>
          <w:p w14:paraId="7DE4EE44" w14:textId="77777777" w:rsidR="00B7195E" w:rsidRDefault="00B7195E" w:rsidP="00C54FFE">
            <w:pPr>
              <w:rPr>
                <w:rFonts w:ascii="Calibri" w:eastAsia="宋体" w:hAnsi="Calibri" w:cs="Calibri"/>
                <w:color w:val="000000"/>
                <w:kern w:val="0"/>
                <w:szCs w:val="21"/>
              </w:rPr>
            </w:pPr>
            <w:r w:rsidRPr="00685E90">
              <w:rPr>
                <w:rFonts w:ascii="Calibri" w:hAnsi="Calibri" w:cs="Calibri"/>
                <w:szCs w:val="21"/>
              </w:rPr>
              <w:t xml:space="preserve">School of Information and Library Science, </w:t>
            </w:r>
            <w:r w:rsidRPr="00685E90">
              <w:rPr>
                <w:rFonts w:ascii="Calibri" w:eastAsia="宋体" w:hAnsi="Calibri" w:cs="Calibri"/>
                <w:color w:val="000000"/>
                <w:kern w:val="0"/>
                <w:szCs w:val="21"/>
              </w:rPr>
              <w:t>University of North Carolina at Chapel Hill, USA</w:t>
            </w:r>
          </w:p>
          <w:p w14:paraId="5295A16F" w14:textId="77777777" w:rsidR="00EE60EC" w:rsidRPr="00685E90" w:rsidRDefault="00EE60EC" w:rsidP="00C54FFE">
            <w:pPr>
              <w:rPr>
                <w:rFonts w:ascii="Calibri" w:hAnsi="Calibri" w:cs="Calibri"/>
                <w:szCs w:val="21"/>
              </w:rPr>
            </w:pPr>
          </w:p>
        </w:tc>
      </w:tr>
      <w:tr w:rsidR="00A742CB" w:rsidRPr="00685E90" w14:paraId="3A80B31D" w14:textId="77777777" w:rsidTr="00817910">
        <w:tc>
          <w:tcPr>
            <w:tcW w:w="13887" w:type="dxa"/>
            <w:gridSpan w:val="2"/>
            <w:shd w:val="clear" w:color="auto" w:fill="D9D9D9" w:themeFill="background1" w:themeFillShade="D9"/>
          </w:tcPr>
          <w:p w14:paraId="46976EC1" w14:textId="77777777" w:rsidR="00A742CB" w:rsidRPr="00685E90" w:rsidRDefault="002D5014" w:rsidP="00A742CB">
            <w:pPr>
              <w:jc w:val="center"/>
              <w:rPr>
                <w:rFonts w:ascii="Calibri" w:hAnsi="Calibri" w:cs="Calibri"/>
                <w:szCs w:val="21"/>
              </w:rPr>
            </w:pPr>
            <w:r>
              <w:rPr>
                <w:rFonts w:ascii="Calibri" w:eastAsia="宋体" w:hAnsi="Calibri" w:cs="Calibri" w:hint="eastAsia"/>
                <w:b/>
                <w:color w:val="000000"/>
                <w:kern w:val="0"/>
                <w:szCs w:val="21"/>
              </w:rPr>
              <w:t>Full</w:t>
            </w:r>
            <w:r>
              <w:rPr>
                <w:rFonts w:ascii="Calibri" w:eastAsia="宋体" w:hAnsi="Calibri" w:cs="Calibri"/>
                <w:b/>
                <w:color w:val="000000"/>
                <w:kern w:val="0"/>
                <w:szCs w:val="21"/>
              </w:rPr>
              <w:t xml:space="preserve"> </w:t>
            </w:r>
            <w:r w:rsidR="00A742CB" w:rsidRPr="00685E90">
              <w:rPr>
                <w:rFonts w:ascii="Calibri" w:eastAsia="宋体" w:hAnsi="Calibri" w:cs="Calibri"/>
                <w:b/>
                <w:color w:val="000000"/>
                <w:kern w:val="0"/>
                <w:szCs w:val="21"/>
              </w:rPr>
              <w:t>Paper 1</w:t>
            </w:r>
          </w:p>
        </w:tc>
      </w:tr>
      <w:tr w:rsidR="002D5014" w:rsidRPr="00685E90" w14:paraId="54741301" w14:textId="77777777" w:rsidTr="00817910">
        <w:tc>
          <w:tcPr>
            <w:tcW w:w="2376" w:type="dxa"/>
          </w:tcPr>
          <w:p w14:paraId="62768F83" w14:textId="6FF252C8" w:rsidR="002D5014" w:rsidRPr="00685E90" w:rsidRDefault="002D5014" w:rsidP="00A4181F">
            <w:pPr>
              <w:rPr>
                <w:rFonts w:ascii="Calibri" w:hAnsi="Calibri" w:cs="Calibri"/>
                <w:szCs w:val="21"/>
              </w:rPr>
            </w:pPr>
            <w:r w:rsidRPr="00685E90">
              <w:rPr>
                <w:rFonts w:ascii="Calibri" w:hAnsi="Calibri" w:cs="Calibri"/>
                <w:szCs w:val="21"/>
              </w:rPr>
              <w:t>10:40AM - 12:10</w:t>
            </w:r>
            <w:r w:rsidR="00F61164">
              <w:rPr>
                <w:rFonts w:ascii="Calibri" w:hAnsi="Calibri" w:cs="Calibri"/>
                <w:szCs w:val="21"/>
              </w:rPr>
              <w:t>P</w:t>
            </w:r>
            <w:r w:rsidRPr="00685E90">
              <w:rPr>
                <w:rFonts w:ascii="Calibri" w:hAnsi="Calibri" w:cs="Calibri"/>
                <w:szCs w:val="21"/>
              </w:rPr>
              <w:t>M</w:t>
            </w:r>
          </w:p>
        </w:tc>
        <w:tc>
          <w:tcPr>
            <w:tcW w:w="11511" w:type="dxa"/>
          </w:tcPr>
          <w:p w14:paraId="796C874D" w14:textId="77777777" w:rsidR="002D5014" w:rsidRDefault="002D5014" w:rsidP="00A742CB">
            <w:pPr>
              <w:rPr>
                <w:rFonts w:ascii="Calibri" w:eastAsia="宋体" w:hAnsi="Calibri" w:cs="Calibri"/>
                <w:color w:val="000000"/>
                <w:kern w:val="0"/>
                <w:szCs w:val="21"/>
              </w:rPr>
            </w:pP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Characteristics of Open Government Data (OGD) Around the World: A Country-based Comparative Meta-Analysis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br/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</w:rPr>
              <w:t>Rong Tang, Jie Jiang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br/>
            </w:r>
            <w:r w:rsidRPr="00685E90">
              <w:rPr>
                <w:rFonts w:ascii="Calibri" w:eastAsia="宋体" w:hAnsi="Calibri" w:cs="Calibri"/>
                <w:color w:val="000000"/>
                <w:kern w:val="0"/>
                <w:szCs w:val="21"/>
              </w:rPr>
              <w:t>Simmons University, USA</w:t>
            </w:r>
          </w:p>
          <w:p w14:paraId="538F98B2" w14:textId="77777777" w:rsidR="002D5014" w:rsidRPr="00685E90" w:rsidRDefault="002D5014" w:rsidP="00A742CB">
            <w:pPr>
              <w:rPr>
                <w:rFonts w:ascii="Calibri" w:eastAsia="宋体" w:hAnsi="Calibri" w:cs="Calibri"/>
                <w:color w:val="000000"/>
                <w:kern w:val="0"/>
                <w:szCs w:val="21"/>
              </w:rPr>
            </w:pPr>
          </w:p>
          <w:p w14:paraId="46E1CB17" w14:textId="0E662E35" w:rsidR="002D5014" w:rsidRDefault="002D5014" w:rsidP="00A742CB">
            <w:pPr>
              <w:rPr>
                <w:rFonts w:ascii="Calibri" w:eastAsia="宋体" w:hAnsi="Calibri" w:cs="Calibri"/>
                <w:color w:val="000000"/>
                <w:kern w:val="0"/>
                <w:szCs w:val="21"/>
              </w:rPr>
            </w:pP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 xml:space="preserve">Influencing </w:t>
            </w:r>
            <w:r w:rsidR="001F4D61"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 xml:space="preserve">Factors </w:t>
            </w:r>
            <w:r w:rsidR="001F4D61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o</w:t>
            </w:r>
            <w:r w:rsidR="001F4D61"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 xml:space="preserve">f Health Behavior Change During 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Public Health Emergency</w:t>
            </w:r>
            <w:r w:rsidR="001F4D61"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 xml:space="preserve">: A Case Study </w:t>
            </w:r>
            <w:r w:rsidR="001F4D61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o</w:t>
            </w:r>
            <w:r w:rsidR="001F4D61"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n A Campus Norovirus Outbreak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br/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</w:rPr>
              <w:t>Shijuan Li, Qian Jiang, Pengyi Zhang</w:t>
            </w:r>
            <w:r w:rsidRPr="00685E90">
              <w:rPr>
                <w:rFonts w:ascii="Calibri" w:eastAsia="宋体" w:hAnsi="Calibri" w:cs="Calibri"/>
                <w:color w:val="000000"/>
                <w:kern w:val="0"/>
                <w:szCs w:val="21"/>
              </w:rPr>
              <w:br/>
              <w:t>Peking University, China</w:t>
            </w:r>
          </w:p>
          <w:p w14:paraId="5F3916CF" w14:textId="77777777" w:rsidR="002D5014" w:rsidRPr="00685E90" w:rsidRDefault="002D5014" w:rsidP="00A742CB">
            <w:pPr>
              <w:rPr>
                <w:rFonts w:ascii="Calibri" w:eastAsia="宋体" w:hAnsi="Calibri" w:cs="Calibri"/>
                <w:color w:val="000000"/>
                <w:kern w:val="0"/>
                <w:szCs w:val="21"/>
              </w:rPr>
            </w:pPr>
          </w:p>
          <w:p w14:paraId="2C2CDACB" w14:textId="362640C8" w:rsidR="002D5014" w:rsidRDefault="002D5014" w:rsidP="00A742CB">
            <w:pPr>
              <w:rPr>
                <w:rFonts w:ascii="Calibri" w:eastAsia="宋体" w:hAnsi="Calibri" w:cs="Calibri"/>
                <w:color w:val="000000"/>
                <w:kern w:val="0"/>
                <w:szCs w:val="21"/>
              </w:rPr>
            </w:pP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Cross-language Fake News Detection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br/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</w:rPr>
              <w:t>Yanshu Wang, Samuel Kai Wah Chu, Runbin Xie</w:t>
            </w:r>
            <w:r w:rsidRPr="00685E90">
              <w:rPr>
                <w:rFonts w:ascii="Calibri" w:eastAsia="宋体" w:hAnsi="Calibri" w:cs="Calibri"/>
                <w:color w:val="000000"/>
                <w:kern w:val="0"/>
                <w:szCs w:val="21"/>
              </w:rPr>
              <w:br/>
              <w:t>The University of Hong Kong</w:t>
            </w:r>
            <w:r w:rsidR="00060E4B">
              <w:rPr>
                <w:rFonts w:ascii="Calibri" w:eastAsia="宋体" w:hAnsi="Calibri" w:cs="Calibri"/>
                <w:color w:val="000000"/>
                <w:kern w:val="0"/>
                <w:szCs w:val="21"/>
              </w:rPr>
              <w:t>, China</w:t>
            </w:r>
          </w:p>
          <w:p w14:paraId="4FD25E2F" w14:textId="77777777" w:rsidR="00EE60EC" w:rsidRPr="00685E90" w:rsidRDefault="00EE60EC" w:rsidP="00A742CB">
            <w:pPr>
              <w:rPr>
                <w:rFonts w:ascii="Calibri" w:hAnsi="Calibri" w:cs="Calibri"/>
                <w:szCs w:val="21"/>
              </w:rPr>
            </w:pPr>
          </w:p>
        </w:tc>
      </w:tr>
      <w:tr w:rsidR="00A742CB" w:rsidRPr="00685E90" w14:paraId="0D4A8CCC" w14:textId="77777777" w:rsidTr="00817910">
        <w:tc>
          <w:tcPr>
            <w:tcW w:w="13887" w:type="dxa"/>
            <w:gridSpan w:val="2"/>
            <w:shd w:val="clear" w:color="auto" w:fill="D9D9D9" w:themeFill="background1" w:themeFillShade="D9"/>
          </w:tcPr>
          <w:p w14:paraId="0409F6B7" w14:textId="77777777" w:rsidR="00A742CB" w:rsidRPr="00685E90" w:rsidRDefault="002D5014" w:rsidP="00A742CB">
            <w:pPr>
              <w:jc w:val="center"/>
              <w:rPr>
                <w:rFonts w:ascii="Calibri" w:eastAsia="宋体" w:hAnsi="Calibri" w:cs="Calibri"/>
                <w:b/>
                <w:color w:val="000000"/>
                <w:kern w:val="0"/>
                <w:szCs w:val="21"/>
              </w:rPr>
            </w:pPr>
            <w:r>
              <w:rPr>
                <w:rFonts w:ascii="Calibri" w:eastAsia="宋体" w:hAnsi="Calibri" w:cs="Calibri" w:hint="eastAsia"/>
                <w:b/>
                <w:color w:val="000000"/>
                <w:kern w:val="0"/>
                <w:szCs w:val="21"/>
              </w:rPr>
              <w:lastRenderedPageBreak/>
              <w:t>Full</w:t>
            </w:r>
            <w:r>
              <w:rPr>
                <w:rFonts w:ascii="Calibri" w:eastAsia="宋体" w:hAnsi="Calibri" w:cs="Calibri"/>
                <w:b/>
                <w:color w:val="000000"/>
                <w:kern w:val="0"/>
                <w:szCs w:val="21"/>
              </w:rPr>
              <w:t xml:space="preserve"> </w:t>
            </w:r>
            <w:r w:rsidR="00A742CB" w:rsidRPr="00685E90">
              <w:rPr>
                <w:rFonts w:ascii="Calibri" w:eastAsia="宋体" w:hAnsi="Calibri" w:cs="Calibri"/>
                <w:b/>
                <w:color w:val="000000"/>
                <w:kern w:val="0"/>
                <w:szCs w:val="21"/>
              </w:rPr>
              <w:t>Paper 2</w:t>
            </w:r>
          </w:p>
        </w:tc>
      </w:tr>
      <w:tr w:rsidR="002D5014" w:rsidRPr="00685E90" w14:paraId="44AFF6A7" w14:textId="77777777" w:rsidTr="00817910">
        <w:tc>
          <w:tcPr>
            <w:tcW w:w="2376" w:type="dxa"/>
          </w:tcPr>
          <w:p w14:paraId="24FE2189" w14:textId="77777777" w:rsidR="002D5014" w:rsidRPr="00685E90" w:rsidRDefault="002D5014" w:rsidP="00A4181F">
            <w:pPr>
              <w:rPr>
                <w:rFonts w:ascii="Calibri" w:hAnsi="Calibri" w:cs="Calibri"/>
                <w:szCs w:val="21"/>
              </w:rPr>
            </w:pPr>
            <w:r w:rsidRPr="00685E90">
              <w:rPr>
                <w:rFonts w:ascii="Calibri" w:hAnsi="Calibri" w:cs="Calibri"/>
                <w:szCs w:val="21"/>
              </w:rPr>
              <w:t>1:00PM - 2:30PM</w:t>
            </w:r>
          </w:p>
        </w:tc>
        <w:tc>
          <w:tcPr>
            <w:tcW w:w="11511" w:type="dxa"/>
          </w:tcPr>
          <w:p w14:paraId="4459576A" w14:textId="77777777" w:rsidR="002D5014" w:rsidRDefault="002D5014" w:rsidP="00A742CB">
            <w:pPr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</w:pP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Place, Practice and Flow: Information Practices in the Mahamevnawa Buddhist Monastery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br/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</w:rPr>
              <w:t>Pethigamage Perera and Michael Olsson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 xml:space="preserve"> 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br/>
            </w:r>
            <w:r w:rsidRPr="00685E90">
              <w:rPr>
                <w:rFonts w:ascii="Calibri" w:eastAsia="宋体" w:hAnsi="Calibri" w:cs="Calibri"/>
                <w:color w:val="000000"/>
                <w:kern w:val="0"/>
                <w:szCs w:val="21"/>
              </w:rPr>
              <w:t>University of Technology Sydney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Cs w:val="21"/>
              </w:rPr>
              <w:t>,</w:t>
            </w:r>
            <w:r>
              <w:rPr>
                <w:rFonts w:ascii="Calibri" w:eastAsia="宋体" w:hAnsi="Calibri" w:cs="Calibri"/>
                <w:color w:val="000000"/>
                <w:kern w:val="0"/>
                <w:szCs w:val="21"/>
              </w:rPr>
              <w:t xml:space="preserve"> </w:t>
            </w:r>
            <w:r w:rsidRPr="0010376C">
              <w:rPr>
                <w:rFonts w:ascii="Calibri" w:eastAsia="宋体" w:hAnsi="Calibri" w:cs="Calibri"/>
                <w:color w:val="000000"/>
                <w:kern w:val="0"/>
                <w:szCs w:val="21"/>
              </w:rPr>
              <w:t>Australia</w:t>
            </w:r>
          </w:p>
          <w:p w14:paraId="327B64C3" w14:textId="77777777" w:rsidR="002D5014" w:rsidRDefault="002D5014" w:rsidP="00A742CB">
            <w:pPr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</w:pPr>
          </w:p>
          <w:p w14:paraId="42D54BDB" w14:textId="50C9ED5F" w:rsidR="002D5014" w:rsidRDefault="002D5014" w:rsidP="00A742CB">
            <w:pPr>
              <w:rPr>
                <w:rFonts w:ascii="Calibri" w:eastAsia="宋体" w:hAnsi="Calibri" w:cs="Calibri"/>
                <w:color w:val="000000"/>
                <w:kern w:val="0"/>
                <w:szCs w:val="21"/>
              </w:rPr>
            </w:pP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 xml:space="preserve">Factors </w:t>
            </w:r>
            <w:r w:rsidR="00FF6621"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 xml:space="preserve">Influencing User Behavior Intention </w:t>
            </w:r>
            <w:r w:rsidR="00FF6621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t</w:t>
            </w:r>
            <w:r w:rsidR="00FF6621"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 xml:space="preserve">o Use Mobile Library Application: 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 xml:space="preserve">A </w:t>
            </w:r>
            <w:r w:rsidR="00FF6621"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 xml:space="preserve">Theoretical </w:t>
            </w:r>
            <w:r w:rsidR="00FF6621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a</w:t>
            </w:r>
            <w:r w:rsidR="00FF6621"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nd Empirical Research Based Grounded Theory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br/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</w:rPr>
              <w:t>Junren Ming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  <w:vertAlign w:val="superscript"/>
              </w:rPr>
              <w:t>1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</w:rPr>
              <w:t>, Rong Chen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  <w:vertAlign w:val="superscript"/>
              </w:rPr>
              <w:t>1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</w:rPr>
              <w:t>, Ruide Tu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  <w:vertAlign w:val="superscript"/>
              </w:rPr>
              <w:t>2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</w:rPr>
              <w:br/>
            </w:r>
            <w:r w:rsidRPr="00685E90">
              <w:rPr>
                <w:rFonts w:ascii="Calibri" w:eastAsia="宋体" w:hAnsi="Calibri" w:cs="Calibri"/>
                <w:color w:val="000000"/>
                <w:kern w:val="0"/>
                <w:szCs w:val="21"/>
              </w:rPr>
              <w:t>1.Wuhan Institute of Technology, China; 2. Central China Normal University, China</w:t>
            </w:r>
          </w:p>
          <w:p w14:paraId="0BCBE12F" w14:textId="77777777" w:rsidR="002D5014" w:rsidRPr="00685E90" w:rsidRDefault="002D5014" w:rsidP="00A742CB">
            <w:pPr>
              <w:rPr>
                <w:rFonts w:ascii="Calibri" w:eastAsia="宋体" w:hAnsi="Calibri" w:cs="Calibri"/>
                <w:color w:val="000000"/>
                <w:kern w:val="0"/>
                <w:szCs w:val="21"/>
              </w:rPr>
            </w:pPr>
          </w:p>
          <w:p w14:paraId="278A8CA3" w14:textId="000FD354" w:rsidR="002D5014" w:rsidRDefault="002D5014" w:rsidP="00A742CB">
            <w:pPr>
              <w:rPr>
                <w:rFonts w:ascii="Calibri" w:eastAsia="宋体" w:hAnsi="Calibri" w:cs="Calibri"/>
                <w:color w:val="000000"/>
                <w:kern w:val="0"/>
                <w:szCs w:val="21"/>
              </w:rPr>
            </w:pP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 xml:space="preserve">An </w:t>
            </w:r>
            <w:r w:rsidR="00FF6621"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 xml:space="preserve">Empirical Study </w:t>
            </w:r>
            <w:r w:rsidR="00FF6621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o</w:t>
            </w:r>
            <w:r w:rsidR="00FF6621"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 xml:space="preserve">n The Cueing Effect </w:t>
            </w:r>
            <w:r w:rsidR="00FF6621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o</w:t>
            </w:r>
            <w:r w:rsidR="00FF6621"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 xml:space="preserve">f The Emotional Post Title </w:t>
            </w:r>
            <w:r w:rsidR="00FF6621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i</w:t>
            </w:r>
            <w:r w:rsidR="00FF6621"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n A Virtual Community</w:t>
            </w:r>
            <w:r w:rsidR="00FF6621"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br/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</w:rPr>
              <w:t>Guihua Li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  <w:vertAlign w:val="superscript"/>
              </w:rPr>
              <w:t>1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</w:rPr>
              <w:t>, Siyan Lin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  <w:vertAlign w:val="superscript"/>
              </w:rPr>
              <w:t>1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</w:rPr>
              <w:t>, Weiping Yu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  <w:vertAlign w:val="superscript"/>
              </w:rPr>
              <w:t>1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</w:rPr>
              <w:t>, Sang Guo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  <w:vertAlign w:val="superscript"/>
              </w:rPr>
              <w:t>2</w:t>
            </w:r>
            <w:r w:rsidRPr="00685E90">
              <w:rPr>
                <w:rFonts w:ascii="Calibri" w:eastAsia="宋体" w:hAnsi="Calibri" w:cs="Calibri"/>
                <w:color w:val="000000"/>
                <w:kern w:val="0"/>
                <w:szCs w:val="21"/>
              </w:rPr>
              <w:br/>
              <w:t>1. Sichuan University, China; 2. Wenzhou Medical University, China</w:t>
            </w:r>
          </w:p>
          <w:p w14:paraId="09420469" w14:textId="77777777" w:rsidR="002D5014" w:rsidRPr="00D30038" w:rsidRDefault="002D5014" w:rsidP="00A742CB">
            <w:pPr>
              <w:rPr>
                <w:rFonts w:ascii="Calibri" w:eastAsia="宋体" w:hAnsi="Calibri" w:cs="Calibri"/>
                <w:color w:val="000000"/>
                <w:kern w:val="0"/>
                <w:szCs w:val="21"/>
              </w:rPr>
            </w:pPr>
          </w:p>
        </w:tc>
      </w:tr>
      <w:tr w:rsidR="00A742CB" w:rsidRPr="00685E90" w14:paraId="7778B7F0" w14:textId="77777777" w:rsidTr="00817910">
        <w:tc>
          <w:tcPr>
            <w:tcW w:w="13887" w:type="dxa"/>
            <w:gridSpan w:val="2"/>
            <w:shd w:val="clear" w:color="auto" w:fill="D9D9D9" w:themeFill="background1" w:themeFillShade="D9"/>
          </w:tcPr>
          <w:p w14:paraId="2D963B96" w14:textId="77777777" w:rsidR="00A742CB" w:rsidRPr="00685E90" w:rsidRDefault="002D5014" w:rsidP="00A742CB">
            <w:pPr>
              <w:jc w:val="center"/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</w:pPr>
            <w:r>
              <w:rPr>
                <w:rFonts w:ascii="Calibri" w:eastAsia="宋体" w:hAnsi="Calibri" w:cs="Calibri" w:hint="eastAsia"/>
                <w:b/>
                <w:color w:val="000000"/>
                <w:kern w:val="0"/>
                <w:szCs w:val="21"/>
              </w:rPr>
              <w:t>Short</w:t>
            </w:r>
            <w:r>
              <w:rPr>
                <w:rFonts w:ascii="Calibri" w:eastAsia="宋体" w:hAnsi="Calibri" w:cs="Calibri"/>
                <w:b/>
                <w:color w:val="000000"/>
                <w:kern w:val="0"/>
                <w:szCs w:val="21"/>
              </w:rPr>
              <w:t xml:space="preserve"> </w:t>
            </w:r>
            <w:r w:rsidR="00A742CB" w:rsidRPr="00685E90">
              <w:rPr>
                <w:rFonts w:ascii="Calibri" w:eastAsia="宋体" w:hAnsi="Calibri" w:cs="Calibri"/>
                <w:b/>
                <w:color w:val="000000"/>
                <w:kern w:val="0"/>
                <w:szCs w:val="21"/>
              </w:rPr>
              <w:t>Paper</w:t>
            </w:r>
            <w:r>
              <w:rPr>
                <w:rFonts w:ascii="Calibri" w:eastAsia="宋体" w:hAnsi="Calibri" w:cs="Calibri"/>
                <w:b/>
                <w:color w:val="000000"/>
                <w:kern w:val="0"/>
                <w:szCs w:val="21"/>
              </w:rPr>
              <w:t xml:space="preserve"> 1</w:t>
            </w:r>
          </w:p>
        </w:tc>
      </w:tr>
      <w:tr w:rsidR="002D5014" w:rsidRPr="00685E90" w14:paraId="2D5F180E" w14:textId="77777777" w:rsidTr="00817910">
        <w:tc>
          <w:tcPr>
            <w:tcW w:w="2376" w:type="dxa"/>
          </w:tcPr>
          <w:p w14:paraId="09E89542" w14:textId="77777777" w:rsidR="002D5014" w:rsidRPr="00685E90" w:rsidRDefault="002D5014" w:rsidP="000074C9">
            <w:pPr>
              <w:rPr>
                <w:rFonts w:ascii="Calibri" w:hAnsi="Calibri" w:cs="Calibri"/>
                <w:szCs w:val="21"/>
              </w:rPr>
            </w:pPr>
            <w:r w:rsidRPr="00685E90">
              <w:rPr>
                <w:rFonts w:ascii="Calibri" w:hAnsi="Calibri" w:cs="Calibri"/>
                <w:szCs w:val="21"/>
              </w:rPr>
              <w:t>2:40PM - 4:10PM</w:t>
            </w:r>
          </w:p>
        </w:tc>
        <w:tc>
          <w:tcPr>
            <w:tcW w:w="11511" w:type="dxa"/>
          </w:tcPr>
          <w:p w14:paraId="3AB2CDA8" w14:textId="77777777" w:rsidR="002D5014" w:rsidRDefault="002D5014" w:rsidP="000074C9">
            <w:pPr>
              <w:rPr>
                <w:rFonts w:ascii="Calibri" w:eastAsia="宋体" w:hAnsi="Calibri" w:cs="Calibri"/>
                <w:color w:val="000000"/>
                <w:kern w:val="0"/>
                <w:szCs w:val="21"/>
              </w:rPr>
            </w:pP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A Comparison Study of Measures to Quantify the Evolution of Prolific Research Teams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br/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</w:rPr>
              <w:t>Bentao Zou, Yuefen Wang</w:t>
            </w:r>
            <w:r w:rsidRPr="00685E90">
              <w:rPr>
                <w:rFonts w:ascii="Calibri" w:eastAsia="宋体" w:hAnsi="Calibri" w:cs="Calibri"/>
                <w:color w:val="000000"/>
                <w:kern w:val="0"/>
                <w:szCs w:val="21"/>
              </w:rPr>
              <w:br/>
              <w:t>Nanjing University of Science and Technology, China</w:t>
            </w:r>
          </w:p>
          <w:p w14:paraId="78888736" w14:textId="77777777" w:rsidR="002D5014" w:rsidRPr="00685E90" w:rsidRDefault="002D5014" w:rsidP="000074C9">
            <w:pPr>
              <w:rPr>
                <w:rFonts w:ascii="Calibri" w:hAnsi="Calibri" w:cs="Calibri"/>
                <w:szCs w:val="21"/>
              </w:rPr>
            </w:pPr>
          </w:p>
          <w:p w14:paraId="28B81303" w14:textId="1382AC51" w:rsidR="002D5014" w:rsidRDefault="002D5014" w:rsidP="000074C9">
            <w:pPr>
              <w:rPr>
                <w:rFonts w:ascii="Calibri" w:eastAsia="宋体" w:hAnsi="Calibri" w:cs="Calibri"/>
                <w:color w:val="000000"/>
                <w:kern w:val="0"/>
                <w:szCs w:val="21"/>
              </w:rPr>
            </w:pP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 xml:space="preserve">Public Sector Employee Perspective </w:t>
            </w:r>
            <w:r w:rsidR="005632B1"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 xml:space="preserve">Towards 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 xml:space="preserve">Adoption </w:t>
            </w:r>
            <w:r w:rsidR="005632B1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o</w:t>
            </w:r>
            <w:r w:rsidR="005632B1"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 xml:space="preserve">f 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E</w:t>
            </w:r>
            <w:r w:rsidR="005632B1"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-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 xml:space="preserve">Government </w:t>
            </w:r>
            <w:r w:rsidR="005632B1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i</w:t>
            </w:r>
            <w:r w:rsidR="005632B1"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 xml:space="preserve">n 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Pakistan</w:t>
            </w:r>
            <w:r w:rsidR="005632B1"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 xml:space="preserve">: 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A Proposed Research Agenda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br/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</w:rPr>
              <w:t>Nisar Ahmad, Muhammad Waqas, Xiaojuan Zhang</w:t>
            </w:r>
            <w:r w:rsidRPr="00685E90">
              <w:rPr>
                <w:rFonts w:ascii="Calibri" w:eastAsia="宋体" w:hAnsi="Calibri" w:cs="Calibri"/>
                <w:color w:val="000000"/>
                <w:kern w:val="0"/>
                <w:szCs w:val="21"/>
              </w:rPr>
              <w:br/>
              <w:t>Wuhan University, China</w:t>
            </w:r>
          </w:p>
          <w:p w14:paraId="38BE1F40" w14:textId="77777777" w:rsidR="002D5014" w:rsidRPr="00685E90" w:rsidRDefault="002D5014" w:rsidP="000074C9">
            <w:pPr>
              <w:rPr>
                <w:rFonts w:ascii="Calibri" w:eastAsia="宋体" w:hAnsi="Calibri" w:cs="Calibri"/>
                <w:color w:val="000000"/>
                <w:kern w:val="0"/>
                <w:szCs w:val="21"/>
              </w:rPr>
            </w:pPr>
          </w:p>
          <w:p w14:paraId="70C1A6D3" w14:textId="32DD5164" w:rsidR="002D5014" w:rsidRDefault="002D5014" w:rsidP="000074C9">
            <w:pPr>
              <w:rPr>
                <w:rFonts w:ascii="Calibri" w:eastAsia="宋体" w:hAnsi="Calibri" w:cs="Calibri"/>
                <w:color w:val="000000"/>
                <w:kern w:val="0"/>
                <w:szCs w:val="21"/>
              </w:rPr>
            </w:pP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Quality Assessment for Digital Stories By Young Authors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br/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</w:rPr>
              <w:t>Joana Ka Yang Tse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  <w:vertAlign w:val="superscript"/>
              </w:rPr>
              <w:t>1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</w:rPr>
              <w:t>, Stephanie Wing Yan Chan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  <w:vertAlign w:val="superscript"/>
              </w:rPr>
              <w:t>2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</w:rPr>
              <w:t>, Samuel Kai Wah Chu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  <w:vertAlign w:val="superscript"/>
              </w:rPr>
              <w:t>2</w:t>
            </w:r>
            <w:r w:rsidRPr="00685E90">
              <w:rPr>
                <w:rFonts w:ascii="Calibri" w:eastAsia="宋体" w:hAnsi="Calibri" w:cs="Calibri"/>
                <w:color w:val="000000"/>
                <w:kern w:val="0"/>
                <w:szCs w:val="21"/>
              </w:rPr>
              <w:br/>
              <w:t>1. The Education University of Hong Kong</w:t>
            </w:r>
            <w:r w:rsidR="005632B1">
              <w:rPr>
                <w:rFonts w:ascii="Calibri" w:eastAsia="宋体" w:hAnsi="Calibri" w:cs="Calibri"/>
                <w:color w:val="000000"/>
                <w:kern w:val="0"/>
                <w:szCs w:val="21"/>
              </w:rPr>
              <w:t>, China</w:t>
            </w:r>
            <w:r w:rsidRPr="00685E90">
              <w:rPr>
                <w:rFonts w:ascii="Calibri" w:eastAsia="宋体" w:hAnsi="Calibri" w:cs="Calibri"/>
                <w:color w:val="000000"/>
                <w:kern w:val="0"/>
                <w:szCs w:val="21"/>
              </w:rPr>
              <w:t>; 2. The University of Hong Kong</w:t>
            </w:r>
            <w:r w:rsidR="005632B1">
              <w:rPr>
                <w:rFonts w:ascii="Calibri" w:eastAsia="宋体" w:hAnsi="Calibri" w:cs="Calibri"/>
                <w:color w:val="000000"/>
                <w:kern w:val="0"/>
                <w:szCs w:val="21"/>
              </w:rPr>
              <w:t>, China</w:t>
            </w:r>
          </w:p>
          <w:p w14:paraId="5029DEEB" w14:textId="77777777" w:rsidR="002D5014" w:rsidRPr="00685E90" w:rsidRDefault="002D5014" w:rsidP="000074C9">
            <w:pPr>
              <w:rPr>
                <w:rFonts w:ascii="Calibri" w:eastAsia="宋体" w:hAnsi="Calibri" w:cs="Calibri"/>
                <w:color w:val="000000"/>
                <w:kern w:val="0"/>
                <w:szCs w:val="21"/>
              </w:rPr>
            </w:pPr>
          </w:p>
          <w:p w14:paraId="7159B75B" w14:textId="77777777" w:rsidR="002D5014" w:rsidRDefault="002D5014" w:rsidP="000074C9">
            <w:pPr>
              <w:rPr>
                <w:rFonts w:ascii="Calibri" w:eastAsia="宋体" w:hAnsi="Calibri" w:cs="Calibri"/>
                <w:color w:val="000000"/>
                <w:kern w:val="0"/>
                <w:szCs w:val="21"/>
              </w:rPr>
            </w:pP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Exploring Occupation Differences in Reactions to COVID-19 Pandemic on Twitter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br/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</w:rPr>
              <w:t>Yi Zhao, Haixu Xi, Chengzhi Zhang</w:t>
            </w:r>
            <w:r w:rsidRPr="00685E90">
              <w:rPr>
                <w:rFonts w:ascii="Calibri" w:eastAsia="宋体" w:hAnsi="Calibri" w:cs="Calibri"/>
                <w:color w:val="000000"/>
                <w:kern w:val="0"/>
                <w:szCs w:val="21"/>
              </w:rPr>
              <w:br/>
              <w:t>Nanjing University of Science and Technology, China</w:t>
            </w:r>
          </w:p>
          <w:p w14:paraId="19DC2408" w14:textId="77777777" w:rsidR="002D5014" w:rsidRPr="00685E90" w:rsidRDefault="002D5014" w:rsidP="000074C9">
            <w:pPr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</w:pPr>
          </w:p>
        </w:tc>
      </w:tr>
      <w:tr w:rsidR="00D30038" w:rsidRPr="00685E90" w14:paraId="624B4A85" w14:textId="77777777" w:rsidTr="00817910">
        <w:tc>
          <w:tcPr>
            <w:tcW w:w="13887" w:type="dxa"/>
            <w:gridSpan w:val="2"/>
            <w:shd w:val="clear" w:color="auto" w:fill="D9D9D9" w:themeFill="background1" w:themeFillShade="D9"/>
          </w:tcPr>
          <w:p w14:paraId="342AA010" w14:textId="77777777" w:rsidR="00D30038" w:rsidRPr="00D30038" w:rsidRDefault="00D30038" w:rsidP="00D30038">
            <w:pPr>
              <w:jc w:val="center"/>
              <w:rPr>
                <w:rFonts w:ascii="Calibri" w:eastAsia="宋体" w:hAnsi="Calibri" w:cs="Calibri"/>
                <w:b/>
                <w:color w:val="000000"/>
                <w:kern w:val="0"/>
                <w:szCs w:val="21"/>
              </w:rPr>
            </w:pPr>
            <w:r w:rsidRPr="00D30038">
              <w:rPr>
                <w:rFonts w:ascii="Calibri" w:eastAsia="宋体" w:hAnsi="Calibri" w:cs="Calibri" w:hint="eastAsia"/>
                <w:b/>
                <w:color w:val="000000"/>
                <w:kern w:val="0"/>
                <w:szCs w:val="21"/>
              </w:rPr>
              <w:lastRenderedPageBreak/>
              <w:t>Panel</w:t>
            </w:r>
            <w:r w:rsidRPr="00D30038">
              <w:rPr>
                <w:rFonts w:ascii="Calibri" w:eastAsia="宋体" w:hAnsi="Calibri" w:cs="Calibri"/>
                <w:b/>
                <w:color w:val="000000"/>
                <w:kern w:val="0"/>
                <w:szCs w:val="21"/>
              </w:rPr>
              <w:t xml:space="preserve"> 1</w:t>
            </w:r>
          </w:p>
        </w:tc>
      </w:tr>
      <w:tr w:rsidR="00D30038" w:rsidRPr="00685E90" w14:paraId="371AB433" w14:textId="77777777" w:rsidTr="00817910">
        <w:tc>
          <w:tcPr>
            <w:tcW w:w="2376" w:type="dxa"/>
          </w:tcPr>
          <w:p w14:paraId="7D76BFCE" w14:textId="77777777" w:rsidR="00D30038" w:rsidRPr="00D30038" w:rsidRDefault="00D30038" w:rsidP="00603D13">
            <w:pPr>
              <w:rPr>
                <w:rFonts w:ascii="Calibri" w:eastAsia="宋体" w:hAnsi="Calibri" w:cs="Calibri"/>
                <w:bCs/>
                <w:color w:val="000000"/>
                <w:kern w:val="0"/>
                <w:szCs w:val="21"/>
                <w:highlight w:val="yellow"/>
              </w:rPr>
            </w:pPr>
            <w:r w:rsidRPr="002D5014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>4:20PM - 5:50PM</w:t>
            </w:r>
          </w:p>
        </w:tc>
        <w:tc>
          <w:tcPr>
            <w:tcW w:w="11511" w:type="dxa"/>
          </w:tcPr>
          <w:p w14:paraId="4FA94CD4" w14:textId="065D049B" w:rsidR="00D30038" w:rsidRPr="002D5014" w:rsidRDefault="00D30038" w:rsidP="000074C9">
            <w:pPr>
              <w:rPr>
                <w:rFonts w:ascii="Calibri" w:eastAsia="宋体" w:hAnsi="Calibri" w:cs="Calibri"/>
                <w:b/>
                <w:color w:val="000000"/>
                <w:kern w:val="0"/>
                <w:szCs w:val="21"/>
              </w:rPr>
            </w:pPr>
            <w:r w:rsidRPr="002D5014">
              <w:rPr>
                <w:rFonts w:ascii="Calibri" w:eastAsia="宋体" w:hAnsi="Calibri" w:cs="Calibri"/>
                <w:b/>
                <w:color w:val="000000"/>
                <w:kern w:val="0"/>
                <w:szCs w:val="21"/>
              </w:rPr>
              <w:t xml:space="preserve">The </w:t>
            </w:r>
            <w:r w:rsidR="00C770A7" w:rsidRPr="002D5014">
              <w:rPr>
                <w:rFonts w:ascii="Calibri" w:eastAsia="宋体" w:hAnsi="Calibri" w:cs="Calibri"/>
                <w:b/>
                <w:color w:val="000000"/>
                <w:kern w:val="0"/>
                <w:szCs w:val="21"/>
              </w:rPr>
              <w:t xml:space="preserve">Use </w:t>
            </w:r>
            <w:r w:rsidR="00C770A7">
              <w:rPr>
                <w:rFonts w:ascii="Calibri" w:eastAsia="宋体" w:hAnsi="Calibri" w:cs="Calibri"/>
                <w:b/>
                <w:color w:val="000000"/>
                <w:kern w:val="0"/>
                <w:szCs w:val="21"/>
              </w:rPr>
              <w:t>o</w:t>
            </w:r>
            <w:r w:rsidR="00C770A7" w:rsidRPr="002D5014">
              <w:rPr>
                <w:rFonts w:ascii="Calibri" w:eastAsia="宋体" w:hAnsi="Calibri" w:cs="Calibri"/>
                <w:b/>
                <w:color w:val="000000"/>
                <w:kern w:val="0"/>
                <w:szCs w:val="21"/>
              </w:rPr>
              <w:t>f Social Media In Information Research</w:t>
            </w:r>
          </w:p>
          <w:p w14:paraId="2CF538C2" w14:textId="77777777" w:rsidR="006E6E6E" w:rsidRPr="006E6E6E" w:rsidRDefault="006E6E6E" w:rsidP="006E6E6E">
            <w:pPr>
              <w:rPr>
                <w:rFonts w:ascii="Calibri" w:eastAsia="宋体" w:hAnsi="Calibri" w:cs="Calibri"/>
                <w:b/>
                <w:color w:val="000000"/>
                <w:kern w:val="0"/>
                <w:szCs w:val="21"/>
                <w:u w:val="single"/>
              </w:rPr>
            </w:pPr>
            <w:r w:rsidRPr="006E6E6E">
              <w:rPr>
                <w:rFonts w:ascii="Calibri" w:eastAsia="宋体" w:hAnsi="Calibri" w:cs="Calibri"/>
                <w:b/>
                <w:color w:val="000000"/>
                <w:kern w:val="0"/>
                <w:szCs w:val="21"/>
                <w:u w:val="single"/>
              </w:rPr>
              <w:t>Jiang Li</w:t>
            </w:r>
            <w:r w:rsidRPr="008E262D">
              <w:rPr>
                <w:rFonts w:ascii="Calibri" w:eastAsia="宋体" w:hAnsi="Calibri" w:cs="Calibri"/>
                <w:b/>
                <w:color w:val="000000"/>
                <w:kern w:val="0"/>
                <w:szCs w:val="21"/>
                <w:u w:val="single"/>
                <w:vertAlign w:val="superscript"/>
              </w:rPr>
              <w:t>1</w:t>
            </w:r>
            <w:r w:rsidRPr="006E6E6E">
              <w:rPr>
                <w:rFonts w:ascii="Calibri" w:eastAsia="宋体" w:hAnsi="Calibri" w:cs="Calibri"/>
                <w:b/>
                <w:color w:val="000000"/>
                <w:kern w:val="0"/>
                <w:szCs w:val="21"/>
                <w:u w:val="single"/>
              </w:rPr>
              <w:t>, Chris Chu</w:t>
            </w:r>
            <w:r w:rsidRPr="008E262D">
              <w:rPr>
                <w:rFonts w:ascii="Calibri" w:eastAsia="宋体" w:hAnsi="Calibri" w:cs="Calibri"/>
                <w:b/>
                <w:color w:val="000000"/>
                <w:kern w:val="0"/>
                <w:szCs w:val="21"/>
                <w:u w:val="single"/>
                <w:vertAlign w:val="superscript"/>
              </w:rPr>
              <w:t>2</w:t>
            </w:r>
            <w:r w:rsidRPr="006E6E6E">
              <w:rPr>
                <w:rFonts w:ascii="Calibri" w:eastAsia="宋体" w:hAnsi="Calibri" w:cs="Calibri"/>
                <w:b/>
                <w:color w:val="000000"/>
                <w:kern w:val="0"/>
                <w:szCs w:val="21"/>
                <w:u w:val="single"/>
              </w:rPr>
              <w:t>, Songphan Choemprayong</w:t>
            </w:r>
            <w:r w:rsidRPr="008E262D">
              <w:rPr>
                <w:rFonts w:ascii="Calibri" w:eastAsia="宋体" w:hAnsi="Calibri" w:cs="Calibri"/>
                <w:b/>
                <w:color w:val="000000"/>
                <w:kern w:val="0"/>
                <w:szCs w:val="21"/>
                <w:u w:val="single"/>
                <w:vertAlign w:val="superscript"/>
              </w:rPr>
              <w:t>3</w:t>
            </w:r>
            <w:r w:rsidRPr="006E6E6E">
              <w:rPr>
                <w:rFonts w:ascii="Calibri" w:eastAsia="宋体" w:hAnsi="Calibri" w:cs="Calibri"/>
                <w:b/>
                <w:color w:val="000000"/>
                <w:kern w:val="0"/>
                <w:szCs w:val="21"/>
                <w:u w:val="single"/>
              </w:rPr>
              <w:t>, Xiao Hu</w:t>
            </w:r>
            <w:r w:rsidRPr="008E262D">
              <w:rPr>
                <w:rFonts w:ascii="Calibri" w:eastAsia="宋体" w:hAnsi="Calibri" w:cs="Calibri"/>
                <w:b/>
                <w:color w:val="000000"/>
                <w:kern w:val="0"/>
                <w:szCs w:val="21"/>
                <w:u w:val="single"/>
                <w:vertAlign w:val="superscript"/>
              </w:rPr>
              <w:t>4</w:t>
            </w:r>
            <w:r w:rsidR="002D5014">
              <w:rPr>
                <w:rFonts w:ascii="Calibri" w:eastAsia="宋体" w:hAnsi="Calibri" w:cs="Calibri"/>
                <w:b/>
                <w:color w:val="000000"/>
                <w:kern w:val="0"/>
                <w:szCs w:val="21"/>
                <w:u w:val="single"/>
              </w:rPr>
              <w:t>,</w:t>
            </w:r>
            <w:r w:rsidRPr="006E6E6E">
              <w:rPr>
                <w:rFonts w:ascii="Calibri" w:eastAsia="宋体" w:hAnsi="Calibri" w:cs="Calibri"/>
                <w:b/>
                <w:color w:val="000000"/>
                <w:kern w:val="0"/>
                <w:szCs w:val="21"/>
                <w:u w:val="single"/>
              </w:rPr>
              <w:t xml:space="preserve"> and Chris Khoo</w:t>
            </w:r>
            <w:r w:rsidRPr="008E262D">
              <w:rPr>
                <w:rFonts w:ascii="Calibri" w:eastAsia="宋体" w:hAnsi="Calibri" w:cs="Calibri"/>
                <w:b/>
                <w:color w:val="000000"/>
                <w:kern w:val="0"/>
                <w:szCs w:val="21"/>
                <w:u w:val="single"/>
                <w:vertAlign w:val="superscript"/>
              </w:rPr>
              <w:t>5</w:t>
            </w:r>
          </w:p>
          <w:p w14:paraId="568F38DA" w14:textId="5875E071" w:rsidR="006E6E6E" w:rsidRDefault="006E6E6E" w:rsidP="002D5014">
            <w:pPr>
              <w:jc w:val="left"/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</w:pPr>
            <w:r w:rsidRPr="006E6E6E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>1. Nanjing University</w:t>
            </w:r>
            <w:r w:rsidR="00C770A7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>, China</w:t>
            </w:r>
            <w:r w:rsidRPr="006E6E6E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>; 2. City University of Macau</w:t>
            </w:r>
            <w:r w:rsidR="00C770A7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>, China</w:t>
            </w:r>
            <w:r w:rsidRPr="006E6E6E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>; 3. Chulalongkorn University</w:t>
            </w:r>
            <w:r w:rsidR="00C770A7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>, Thailand</w:t>
            </w:r>
            <w:r w:rsidRPr="006E6E6E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>; 4. University of Hong Kong</w:t>
            </w:r>
            <w:r w:rsidR="00C770A7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>, China</w:t>
            </w:r>
            <w:r w:rsidRPr="006E6E6E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>; 5. Nanyang Technological University</w:t>
            </w:r>
            <w:r w:rsidR="00C770A7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 xml:space="preserve">, Singapore </w:t>
            </w:r>
          </w:p>
          <w:p w14:paraId="4F84DCE2" w14:textId="77777777" w:rsidR="002D5014" w:rsidRPr="00D30038" w:rsidRDefault="002D5014" w:rsidP="002D5014">
            <w:pPr>
              <w:jc w:val="left"/>
              <w:rPr>
                <w:rFonts w:ascii="Calibri" w:eastAsia="宋体" w:hAnsi="Calibri" w:cs="Calibri"/>
                <w:bCs/>
                <w:color w:val="000000"/>
                <w:kern w:val="0"/>
                <w:szCs w:val="21"/>
                <w:highlight w:val="yellow"/>
              </w:rPr>
            </w:pPr>
          </w:p>
        </w:tc>
      </w:tr>
      <w:tr w:rsidR="000074C9" w:rsidRPr="00685E90" w14:paraId="4446F45F" w14:textId="77777777" w:rsidTr="00817910">
        <w:tc>
          <w:tcPr>
            <w:tcW w:w="13887" w:type="dxa"/>
            <w:gridSpan w:val="2"/>
            <w:shd w:val="clear" w:color="auto" w:fill="D9D9D9" w:themeFill="background1" w:themeFillShade="D9"/>
          </w:tcPr>
          <w:p w14:paraId="167FEA29" w14:textId="77777777" w:rsidR="000074C9" w:rsidRPr="00685E90" w:rsidRDefault="000074C9" w:rsidP="000074C9">
            <w:pPr>
              <w:jc w:val="center"/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</w:pPr>
            <w:r w:rsidRPr="00685E90">
              <w:rPr>
                <w:rFonts w:ascii="Calibri" w:eastAsia="宋体" w:hAnsi="Calibri" w:cs="Calibri"/>
                <w:b/>
                <w:color w:val="000000"/>
                <w:kern w:val="0"/>
                <w:szCs w:val="21"/>
              </w:rPr>
              <w:t>Poster</w:t>
            </w:r>
          </w:p>
        </w:tc>
      </w:tr>
      <w:tr w:rsidR="000074C9" w:rsidRPr="00685E90" w14:paraId="0200AC87" w14:textId="77777777" w:rsidTr="00817910">
        <w:tc>
          <w:tcPr>
            <w:tcW w:w="13887" w:type="dxa"/>
            <w:gridSpan w:val="2"/>
          </w:tcPr>
          <w:p w14:paraId="7119B34E" w14:textId="1D55F85D" w:rsidR="000074C9" w:rsidRPr="006214DD" w:rsidRDefault="000074C9" w:rsidP="000074C9">
            <w:pPr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</w:pPr>
            <w:r w:rsidRPr="006214DD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 xml:space="preserve">Chair: </w:t>
            </w:r>
            <w:r w:rsidRPr="006214DD">
              <w:rPr>
                <w:rFonts w:ascii="Calibri" w:eastAsia="宋体" w:hAnsi="Calibri" w:cs="Calibri"/>
                <w:b/>
                <w:color w:val="000000"/>
                <w:kern w:val="0"/>
                <w:szCs w:val="21"/>
                <w:u w:val="single"/>
              </w:rPr>
              <w:t>Yuxiang Zhao</w:t>
            </w:r>
            <w:r w:rsidRPr="006214DD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 xml:space="preserve"> (Professor, </w:t>
            </w:r>
            <w:r w:rsidR="000C44B6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 xml:space="preserve">School of Economics and Management, </w:t>
            </w:r>
            <w:r w:rsidRPr="006214DD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 xml:space="preserve">Nanjing University </w:t>
            </w:r>
            <w:r w:rsidR="0071544F" w:rsidRPr="006214DD">
              <w:rPr>
                <w:rFonts w:ascii="Calibri" w:eastAsia="宋体" w:hAnsi="Calibri" w:cs="Calibri" w:hint="eastAsia"/>
                <w:bCs/>
                <w:color w:val="000000"/>
                <w:kern w:val="0"/>
                <w:szCs w:val="21"/>
              </w:rPr>
              <w:t>o</w:t>
            </w:r>
            <w:r w:rsidRPr="006214DD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 xml:space="preserve">f Science </w:t>
            </w:r>
            <w:r w:rsidR="0071544F" w:rsidRPr="006214DD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>a</w:t>
            </w:r>
            <w:r w:rsidRPr="006214DD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>nd Technology</w:t>
            </w:r>
            <w:r w:rsidR="003B5E7E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>, China</w:t>
            </w:r>
            <w:r w:rsidRPr="006214DD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>)</w:t>
            </w:r>
          </w:p>
        </w:tc>
      </w:tr>
      <w:tr w:rsidR="00D30038" w:rsidRPr="00685E90" w14:paraId="0F2212BC" w14:textId="77777777" w:rsidTr="00817910">
        <w:tc>
          <w:tcPr>
            <w:tcW w:w="2376" w:type="dxa"/>
          </w:tcPr>
          <w:p w14:paraId="6EE76DD0" w14:textId="77777777" w:rsidR="00D30038" w:rsidRPr="006214DD" w:rsidRDefault="00D30038" w:rsidP="000074C9">
            <w:pPr>
              <w:rPr>
                <w:rFonts w:ascii="Calibri" w:hAnsi="Calibri" w:cs="Calibri"/>
                <w:szCs w:val="21"/>
              </w:rPr>
            </w:pPr>
            <w:r w:rsidRPr="006214DD">
              <w:rPr>
                <w:rFonts w:ascii="Calibri" w:hAnsi="Calibri" w:cs="Calibri"/>
                <w:szCs w:val="21"/>
              </w:rPr>
              <w:t>6:30PM - 8:00PM</w:t>
            </w:r>
          </w:p>
        </w:tc>
        <w:tc>
          <w:tcPr>
            <w:tcW w:w="11511" w:type="dxa"/>
          </w:tcPr>
          <w:p w14:paraId="0ADD6CC8" w14:textId="69452045" w:rsidR="00B7511D" w:rsidRPr="00B7511D" w:rsidRDefault="00B7511D" w:rsidP="008E262D">
            <w:pPr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</w:pPr>
            <w:r w:rsidRPr="00B7511D">
              <w:rPr>
                <w:rFonts w:ascii="Calibri" w:eastAsia="宋体" w:hAnsi="Calibri" w:cs="Calibri" w:hint="eastAsia"/>
                <w:bCs/>
                <w:color w:val="000000"/>
                <w:kern w:val="0"/>
                <w:szCs w:val="21"/>
              </w:rPr>
              <w:t>M</w:t>
            </w:r>
            <w:r w:rsidRPr="00B7511D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>inute Madness</w:t>
            </w:r>
          </w:p>
          <w:p w14:paraId="6303B9C8" w14:textId="77777777" w:rsidR="00EE60EC" w:rsidRPr="00B7511D" w:rsidRDefault="00B7511D" w:rsidP="008E262D">
            <w:pPr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</w:pPr>
            <w:r w:rsidRPr="00B7511D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>Poster Presentation</w:t>
            </w:r>
          </w:p>
          <w:p w14:paraId="64EA6498" w14:textId="6BA2E3A2" w:rsidR="00B7511D" w:rsidRPr="006214DD" w:rsidRDefault="00B7511D" w:rsidP="008E262D">
            <w:pPr>
              <w:rPr>
                <w:rFonts w:ascii="Calibri" w:eastAsia="宋体" w:hAnsi="Calibri" w:cs="Calibri"/>
                <w:color w:val="000000"/>
                <w:kern w:val="0"/>
                <w:szCs w:val="21"/>
              </w:rPr>
            </w:pPr>
          </w:p>
        </w:tc>
      </w:tr>
      <w:tr w:rsidR="000074C9" w:rsidRPr="00685E90" w14:paraId="7F86D55A" w14:textId="77777777" w:rsidTr="00817910">
        <w:tc>
          <w:tcPr>
            <w:tcW w:w="13887" w:type="dxa"/>
            <w:gridSpan w:val="2"/>
            <w:shd w:val="clear" w:color="auto" w:fill="D9D9D9" w:themeFill="background1" w:themeFillShade="D9"/>
          </w:tcPr>
          <w:p w14:paraId="29355EE9" w14:textId="77777777" w:rsidR="000074C9" w:rsidRPr="00685E90" w:rsidRDefault="000074C9" w:rsidP="000074C9">
            <w:pPr>
              <w:jc w:val="center"/>
              <w:rPr>
                <w:rFonts w:ascii="Calibri" w:eastAsia="宋体" w:hAnsi="Calibri" w:cs="Calibri"/>
                <w:b/>
                <w:color w:val="000000"/>
                <w:kern w:val="0"/>
                <w:szCs w:val="21"/>
              </w:rPr>
            </w:pPr>
            <w:r w:rsidRPr="00685E90">
              <w:rPr>
                <w:rFonts w:ascii="Calibri" w:eastAsia="宋体" w:hAnsi="Calibri" w:cs="Calibri"/>
                <w:b/>
                <w:color w:val="000000"/>
                <w:kern w:val="0"/>
                <w:szCs w:val="21"/>
              </w:rPr>
              <w:t>Keynote 2</w:t>
            </w:r>
          </w:p>
        </w:tc>
      </w:tr>
      <w:tr w:rsidR="000074C9" w:rsidRPr="00685E90" w14:paraId="76D38F10" w14:textId="77777777" w:rsidTr="00817910">
        <w:tc>
          <w:tcPr>
            <w:tcW w:w="13887" w:type="dxa"/>
            <w:gridSpan w:val="2"/>
          </w:tcPr>
          <w:p w14:paraId="72B3CD30" w14:textId="6B007E7A" w:rsidR="000074C9" w:rsidRPr="00685E90" w:rsidRDefault="000074C9" w:rsidP="000074C9">
            <w:pPr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</w:pPr>
            <w:r w:rsidRPr="00685E90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 xml:space="preserve">Chair: </w:t>
            </w:r>
            <w:r w:rsidRPr="00DA570F">
              <w:rPr>
                <w:rFonts w:ascii="Calibri" w:eastAsia="宋体" w:hAnsi="Calibri" w:cs="Calibri"/>
                <w:b/>
                <w:color w:val="000000"/>
                <w:kern w:val="0"/>
                <w:szCs w:val="21"/>
                <w:u w:val="single"/>
              </w:rPr>
              <w:t>Xunhua Guo</w:t>
            </w:r>
            <w:r w:rsidRPr="00685E90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 xml:space="preserve"> (</w:t>
            </w:r>
            <w:r w:rsidR="00D851BC">
              <w:rPr>
                <w:rFonts w:ascii="Calibri" w:eastAsia="宋体" w:hAnsi="Calibri" w:cs="Calibri" w:hint="eastAsia"/>
                <w:bCs/>
                <w:color w:val="000000"/>
                <w:kern w:val="0"/>
                <w:szCs w:val="21"/>
              </w:rPr>
              <w:t>A</w:t>
            </w:r>
            <w:r w:rsidR="00D851BC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 xml:space="preserve">ssociate </w:t>
            </w:r>
            <w:r w:rsidRPr="00685E90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 xml:space="preserve">Professor, </w:t>
            </w:r>
            <w:r w:rsidR="00B53A0A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 xml:space="preserve">School of Economics and Management, </w:t>
            </w:r>
            <w:r w:rsidRPr="00685E90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>Tsinghua University</w:t>
            </w:r>
            <w:r w:rsidR="0027636A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>, China</w:t>
            </w:r>
            <w:r w:rsidRPr="00685E90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>)</w:t>
            </w:r>
          </w:p>
        </w:tc>
      </w:tr>
      <w:tr w:rsidR="009401E5" w:rsidRPr="00685E90" w14:paraId="0C526A45" w14:textId="77777777" w:rsidTr="00817910">
        <w:tc>
          <w:tcPr>
            <w:tcW w:w="2376" w:type="dxa"/>
          </w:tcPr>
          <w:p w14:paraId="2D2456EB" w14:textId="77777777" w:rsidR="009401E5" w:rsidRPr="00D30038" w:rsidRDefault="009401E5" w:rsidP="000074C9">
            <w:pPr>
              <w:rPr>
                <w:rFonts w:ascii="Calibri" w:hAnsi="Calibri" w:cs="Calibri"/>
                <w:szCs w:val="21"/>
                <w:highlight w:val="yellow"/>
              </w:rPr>
            </w:pPr>
            <w:r w:rsidRPr="009401E5">
              <w:rPr>
                <w:rFonts w:ascii="Calibri" w:hAnsi="Calibri" w:cs="Calibri"/>
                <w:szCs w:val="21"/>
              </w:rPr>
              <w:t>8:10PM - 9:10PM</w:t>
            </w:r>
          </w:p>
        </w:tc>
        <w:tc>
          <w:tcPr>
            <w:tcW w:w="11511" w:type="dxa"/>
          </w:tcPr>
          <w:p w14:paraId="0B61AFF3" w14:textId="77777777" w:rsidR="00B7195E" w:rsidRPr="00B7195E" w:rsidRDefault="009401E5" w:rsidP="000074C9">
            <w:pPr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</w:rPr>
            </w:pPr>
            <w:r w:rsidRPr="00B7195E">
              <w:rPr>
                <w:rFonts w:ascii="Calibri" w:hAnsi="Calibri" w:cs="Calibri"/>
                <w:b/>
                <w:bCs/>
                <w:szCs w:val="21"/>
                <w:u w:val="single"/>
              </w:rPr>
              <w:t>Jim Jansen</w:t>
            </w:r>
          </w:p>
          <w:p w14:paraId="3DA7BCE4" w14:textId="77777777" w:rsidR="009401E5" w:rsidRPr="00B7195E" w:rsidRDefault="009401E5" w:rsidP="000074C9">
            <w:pPr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</w:pPr>
            <w:r w:rsidRPr="009401E5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>Professor</w:t>
            </w:r>
          </w:p>
          <w:p w14:paraId="670658D5" w14:textId="77777777" w:rsidR="009401E5" w:rsidRPr="009401E5" w:rsidRDefault="009401E5" w:rsidP="000074C9">
            <w:pPr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</w:pPr>
            <w:r w:rsidRPr="009401E5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>Qatar Computing Research Institute, Qatar</w:t>
            </w:r>
          </w:p>
          <w:p w14:paraId="798AD3B1" w14:textId="77777777" w:rsidR="009401E5" w:rsidRPr="009401E5" w:rsidRDefault="009401E5" w:rsidP="000074C9">
            <w:pPr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</w:pPr>
            <w:r w:rsidRPr="009401E5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>The College of Science and Engineering, Hamad bin Khalifa University, Qatar</w:t>
            </w:r>
          </w:p>
          <w:p w14:paraId="5DE83837" w14:textId="77777777" w:rsidR="009401E5" w:rsidRDefault="009401E5" w:rsidP="000074C9">
            <w:pPr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</w:pPr>
            <w:r w:rsidRPr="00511ADF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>College of Information Sciences and Technology</w:t>
            </w:r>
            <w:r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 xml:space="preserve">, </w:t>
            </w:r>
            <w:r w:rsidRPr="00511ADF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>Pennsylvania State University</w:t>
            </w:r>
            <w:r>
              <w:rPr>
                <w:rFonts w:ascii="Calibri" w:eastAsia="宋体" w:hAnsi="Calibri" w:cs="Calibri" w:hint="eastAsia"/>
                <w:bCs/>
                <w:color w:val="000000"/>
                <w:kern w:val="0"/>
                <w:szCs w:val="21"/>
              </w:rPr>
              <w:t>,</w:t>
            </w:r>
            <w:r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 xml:space="preserve"> USA</w:t>
            </w:r>
          </w:p>
          <w:p w14:paraId="30C18D31" w14:textId="77777777" w:rsidR="00EE60EC" w:rsidRPr="00D30038" w:rsidRDefault="00EE60EC" w:rsidP="000074C9">
            <w:pPr>
              <w:rPr>
                <w:rFonts w:ascii="Calibri" w:eastAsia="宋体" w:hAnsi="Calibri" w:cs="Calibri"/>
                <w:bCs/>
                <w:color w:val="000000"/>
                <w:kern w:val="0"/>
                <w:szCs w:val="21"/>
                <w:highlight w:val="yellow"/>
              </w:rPr>
            </w:pPr>
          </w:p>
        </w:tc>
      </w:tr>
      <w:tr w:rsidR="000074C9" w:rsidRPr="00685E90" w14:paraId="78414A2F" w14:textId="77777777" w:rsidTr="00817910">
        <w:tc>
          <w:tcPr>
            <w:tcW w:w="13887" w:type="dxa"/>
            <w:gridSpan w:val="2"/>
            <w:shd w:val="clear" w:color="auto" w:fill="76923C" w:themeFill="accent3" w:themeFillShade="BF"/>
          </w:tcPr>
          <w:p w14:paraId="50C387E5" w14:textId="745B701E" w:rsidR="000074C9" w:rsidRPr="00685E90" w:rsidRDefault="000074C9" w:rsidP="000074C9">
            <w:pPr>
              <w:jc w:val="center"/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</w:pPr>
            <w:r w:rsidRPr="00685E90">
              <w:rPr>
                <w:rFonts w:ascii="Calibri" w:hAnsi="Calibri" w:cs="Calibri"/>
                <w:szCs w:val="21"/>
              </w:rPr>
              <w:t>Date: Sunday,13/Dec/2020</w:t>
            </w:r>
            <w:r w:rsidR="0066463C">
              <w:rPr>
                <w:rFonts w:ascii="Calibri" w:hAnsi="Calibri" w:cs="Calibri"/>
                <w:szCs w:val="21"/>
              </w:rPr>
              <w:t xml:space="preserve"> (Beijing Time UTC+8)</w:t>
            </w:r>
          </w:p>
        </w:tc>
      </w:tr>
      <w:tr w:rsidR="000074C9" w:rsidRPr="00685E90" w14:paraId="3DE125D2" w14:textId="77777777" w:rsidTr="00817910">
        <w:tc>
          <w:tcPr>
            <w:tcW w:w="13887" w:type="dxa"/>
            <w:gridSpan w:val="2"/>
            <w:shd w:val="clear" w:color="auto" w:fill="D9D9D9" w:themeFill="background1" w:themeFillShade="D9"/>
          </w:tcPr>
          <w:p w14:paraId="7BC7DFC9" w14:textId="77777777" w:rsidR="000074C9" w:rsidRPr="00685E90" w:rsidRDefault="000074C9" w:rsidP="000074C9">
            <w:pPr>
              <w:jc w:val="center"/>
              <w:rPr>
                <w:rFonts w:ascii="Calibri" w:eastAsia="宋体" w:hAnsi="Calibri" w:cs="Calibri"/>
                <w:b/>
                <w:color w:val="000000"/>
                <w:kern w:val="0"/>
                <w:szCs w:val="21"/>
              </w:rPr>
            </w:pPr>
            <w:r w:rsidRPr="00685E90">
              <w:rPr>
                <w:rFonts w:ascii="Calibri" w:eastAsia="宋体" w:hAnsi="Calibri" w:cs="Calibri"/>
                <w:b/>
                <w:color w:val="000000"/>
                <w:kern w:val="0"/>
                <w:szCs w:val="21"/>
              </w:rPr>
              <w:t>Keynote 3</w:t>
            </w:r>
          </w:p>
        </w:tc>
      </w:tr>
      <w:tr w:rsidR="000074C9" w:rsidRPr="00685E90" w14:paraId="749A3B3F" w14:textId="77777777" w:rsidTr="00817910">
        <w:tc>
          <w:tcPr>
            <w:tcW w:w="13887" w:type="dxa"/>
            <w:gridSpan w:val="2"/>
          </w:tcPr>
          <w:p w14:paraId="0174B040" w14:textId="56901D13" w:rsidR="000074C9" w:rsidRPr="00685E90" w:rsidRDefault="000074C9" w:rsidP="000074C9">
            <w:pPr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</w:pPr>
            <w:r w:rsidRPr="00685E90">
              <w:rPr>
                <w:rFonts w:ascii="Calibri" w:hAnsi="Calibri" w:cs="Calibri"/>
                <w:szCs w:val="21"/>
              </w:rPr>
              <w:lastRenderedPageBreak/>
              <w:t xml:space="preserve">Chair: </w:t>
            </w:r>
            <w:r w:rsidRPr="00DA570F">
              <w:rPr>
                <w:rFonts w:ascii="Calibri" w:hAnsi="Calibri" w:cs="Calibri"/>
                <w:b/>
                <w:bCs/>
                <w:szCs w:val="21"/>
                <w:u w:val="single"/>
              </w:rPr>
              <w:t>Pengyi Zhang</w:t>
            </w:r>
            <w:r w:rsidRPr="00685E90">
              <w:rPr>
                <w:rFonts w:ascii="Calibri" w:hAnsi="Calibri" w:cs="Calibri"/>
                <w:szCs w:val="21"/>
              </w:rPr>
              <w:t xml:space="preserve"> (</w:t>
            </w:r>
            <w:r w:rsidR="0010686C">
              <w:rPr>
                <w:rFonts w:ascii="Calibri" w:hAnsi="Calibri" w:cs="Calibri"/>
                <w:szCs w:val="21"/>
              </w:rPr>
              <w:t xml:space="preserve">Associate </w:t>
            </w:r>
            <w:r w:rsidRPr="00685E90">
              <w:rPr>
                <w:rFonts w:ascii="Calibri" w:hAnsi="Calibri" w:cs="Calibri"/>
                <w:szCs w:val="21"/>
              </w:rPr>
              <w:t xml:space="preserve">Professor, </w:t>
            </w:r>
            <w:r w:rsidR="00D245C5">
              <w:rPr>
                <w:rFonts w:ascii="Calibri" w:hAnsi="Calibri" w:cs="Calibri"/>
                <w:szCs w:val="21"/>
              </w:rPr>
              <w:t xml:space="preserve">Department of Information Management, </w:t>
            </w:r>
            <w:r w:rsidRPr="00685E90">
              <w:rPr>
                <w:rFonts w:ascii="Calibri" w:hAnsi="Calibri" w:cs="Calibri"/>
                <w:szCs w:val="21"/>
              </w:rPr>
              <w:t>Peking University</w:t>
            </w:r>
            <w:r w:rsidR="008D026D">
              <w:rPr>
                <w:rFonts w:ascii="Calibri" w:hAnsi="Calibri" w:cs="Calibri"/>
                <w:szCs w:val="21"/>
              </w:rPr>
              <w:t>, China</w:t>
            </w:r>
            <w:r w:rsidRPr="00685E90">
              <w:rPr>
                <w:rFonts w:ascii="Calibri" w:hAnsi="Calibri" w:cs="Calibri"/>
                <w:szCs w:val="21"/>
              </w:rPr>
              <w:t>)</w:t>
            </w:r>
          </w:p>
        </w:tc>
      </w:tr>
      <w:tr w:rsidR="002D5014" w:rsidRPr="00685E90" w14:paraId="0D0EA1A1" w14:textId="77777777" w:rsidTr="00817910">
        <w:tc>
          <w:tcPr>
            <w:tcW w:w="2376" w:type="dxa"/>
          </w:tcPr>
          <w:p w14:paraId="5BDFE256" w14:textId="77777777" w:rsidR="002D5014" w:rsidRPr="00685E90" w:rsidRDefault="002D5014" w:rsidP="000074C9">
            <w:pPr>
              <w:rPr>
                <w:rFonts w:ascii="Calibri" w:hAnsi="Calibri" w:cs="Calibri"/>
                <w:szCs w:val="21"/>
              </w:rPr>
            </w:pPr>
            <w:r w:rsidRPr="00685E90">
              <w:rPr>
                <w:rFonts w:ascii="Calibri" w:hAnsi="Calibri" w:cs="Calibri"/>
                <w:szCs w:val="21"/>
              </w:rPr>
              <w:t>8:30AM - 9:30AM</w:t>
            </w:r>
          </w:p>
        </w:tc>
        <w:tc>
          <w:tcPr>
            <w:tcW w:w="11511" w:type="dxa"/>
          </w:tcPr>
          <w:p w14:paraId="53336E9B" w14:textId="4338CD02" w:rsidR="002D5014" w:rsidRPr="00357812" w:rsidRDefault="002D5014" w:rsidP="000074C9">
            <w:pPr>
              <w:rPr>
                <w:rFonts w:ascii="Calibri" w:hAnsi="Calibri" w:cs="Calibri"/>
                <w:szCs w:val="21"/>
              </w:rPr>
            </w:pPr>
            <w:r w:rsidRPr="00DA570F">
              <w:rPr>
                <w:rFonts w:ascii="Calibri" w:hAnsi="Calibri" w:cs="Calibri"/>
                <w:b/>
                <w:bCs/>
                <w:szCs w:val="21"/>
                <w:u w:val="single"/>
              </w:rPr>
              <w:t>Sanda Erdelez</w:t>
            </w:r>
          </w:p>
          <w:p w14:paraId="7727172F" w14:textId="77777777" w:rsidR="002D5014" w:rsidRPr="00685E90" w:rsidRDefault="002D5014" w:rsidP="000074C9">
            <w:pPr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</w:pPr>
            <w:r w:rsidRPr="00685E90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>Professor / Director</w:t>
            </w:r>
          </w:p>
          <w:p w14:paraId="31B14EFA" w14:textId="77777777" w:rsidR="002D5014" w:rsidRDefault="002D5014" w:rsidP="000074C9">
            <w:pPr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</w:pPr>
            <w:r w:rsidRPr="00685E90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>School of Library and Information Science</w:t>
            </w:r>
            <w:r w:rsidR="00DA570F">
              <w:rPr>
                <w:rFonts w:ascii="Calibri" w:eastAsia="宋体" w:hAnsi="Calibri" w:cs="Calibri" w:hint="eastAsia"/>
                <w:bCs/>
                <w:color w:val="000000"/>
                <w:kern w:val="0"/>
                <w:szCs w:val="21"/>
              </w:rPr>
              <w:t>,</w:t>
            </w:r>
            <w:r w:rsidR="00DA570F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 xml:space="preserve"> </w:t>
            </w:r>
            <w:r w:rsidR="00DA570F" w:rsidRPr="00685E90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>Simmons University</w:t>
            </w:r>
            <w:r w:rsidR="00DA570F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>, USA</w:t>
            </w:r>
          </w:p>
          <w:p w14:paraId="7A2F8BAF" w14:textId="77777777" w:rsidR="00DA570F" w:rsidRPr="00685E90" w:rsidRDefault="00DA570F" w:rsidP="000074C9">
            <w:pPr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</w:pPr>
          </w:p>
        </w:tc>
      </w:tr>
      <w:tr w:rsidR="000074C9" w:rsidRPr="00685E90" w14:paraId="194F7BA6" w14:textId="77777777" w:rsidTr="00817910">
        <w:tc>
          <w:tcPr>
            <w:tcW w:w="13887" w:type="dxa"/>
            <w:gridSpan w:val="2"/>
            <w:shd w:val="clear" w:color="auto" w:fill="D9D9D9" w:themeFill="background1" w:themeFillShade="D9"/>
          </w:tcPr>
          <w:p w14:paraId="055B4415" w14:textId="77777777" w:rsidR="000074C9" w:rsidRPr="00DA570F" w:rsidRDefault="00DA570F" w:rsidP="000074C9">
            <w:pPr>
              <w:jc w:val="center"/>
              <w:rPr>
                <w:rFonts w:ascii="Calibri" w:eastAsia="宋体" w:hAnsi="Calibri" w:cs="Calibri"/>
                <w:b/>
                <w:color w:val="000000"/>
                <w:kern w:val="0"/>
                <w:szCs w:val="21"/>
              </w:rPr>
            </w:pPr>
            <w:r w:rsidRPr="00DA570F">
              <w:rPr>
                <w:rFonts w:ascii="Calibri" w:eastAsia="宋体" w:hAnsi="Calibri" w:cs="Calibri"/>
                <w:b/>
                <w:color w:val="000000"/>
                <w:kern w:val="0"/>
                <w:szCs w:val="21"/>
              </w:rPr>
              <w:t>Full paper 3</w:t>
            </w:r>
            <w:r>
              <w:rPr>
                <w:rFonts w:ascii="Calibri" w:eastAsia="宋体" w:hAnsi="Calibri" w:cs="Calibri"/>
                <w:b/>
                <w:color w:val="000000"/>
                <w:kern w:val="0"/>
                <w:szCs w:val="21"/>
              </w:rPr>
              <w:t xml:space="preserve"> (including 1 short paper)</w:t>
            </w:r>
          </w:p>
        </w:tc>
      </w:tr>
      <w:tr w:rsidR="00DA570F" w:rsidRPr="00685E90" w14:paraId="2F21A0DA" w14:textId="77777777" w:rsidTr="00817910">
        <w:tc>
          <w:tcPr>
            <w:tcW w:w="2376" w:type="dxa"/>
          </w:tcPr>
          <w:p w14:paraId="0BC415E3" w14:textId="77777777" w:rsidR="00DA570F" w:rsidRPr="00685E90" w:rsidRDefault="00DA570F" w:rsidP="000074C9">
            <w:pPr>
              <w:rPr>
                <w:rFonts w:ascii="Calibri" w:hAnsi="Calibri" w:cs="Calibri"/>
                <w:szCs w:val="21"/>
              </w:rPr>
            </w:pPr>
            <w:r w:rsidRPr="00685E90">
              <w:rPr>
                <w:rFonts w:ascii="Calibri" w:hAnsi="Calibri" w:cs="Calibri"/>
                <w:szCs w:val="21"/>
              </w:rPr>
              <w:t>9:40AM - 11:10AM</w:t>
            </w:r>
          </w:p>
        </w:tc>
        <w:tc>
          <w:tcPr>
            <w:tcW w:w="11511" w:type="dxa"/>
          </w:tcPr>
          <w:p w14:paraId="7C8859C3" w14:textId="77777777" w:rsidR="00DA570F" w:rsidRDefault="00DA570F" w:rsidP="000074C9">
            <w:pPr>
              <w:rPr>
                <w:rFonts w:ascii="Calibri" w:eastAsia="宋体" w:hAnsi="Calibri" w:cs="Calibri"/>
                <w:color w:val="000000"/>
                <w:kern w:val="0"/>
                <w:szCs w:val="21"/>
              </w:rPr>
            </w:pP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Language and Intercultural Information Ethics Concepts: a Preliminary Discussion of Privacy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br/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</w:rPr>
              <w:t>Yuanye Ma</w:t>
            </w:r>
            <w:r w:rsidRPr="00685E90">
              <w:rPr>
                <w:rFonts w:ascii="Calibri" w:eastAsia="宋体" w:hAnsi="Calibri" w:cs="Calibri"/>
                <w:color w:val="000000"/>
                <w:kern w:val="0"/>
                <w:szCs w:val="21"/>
              </w:rPr>
              <w:br/>
              <w:t>University of North Carolina at Chapel Hill, USA</w:t>
            </w:r>
          </w:p>
          <w:p w14:paraId="15E885CE" w14:textId="77777777" w:rsidR="00DA570F" w:rsidRPr="00685E90" w:rsidRDefault="00DA570F" w:rsidP="000074C9">
            <w:pPr>
              <w:rPr>
                <w:rFonts w:ascii="Calibri" w:eastAsia="宋体" w:hAnsi="Calibri" w:cs="Calibri"/>
                <w:color w:val="000000"/>
                <w:kern w:val="0"/>
                <w:szCs w:val="21"/>
              </w:rPr>
            </w:pPr>
          </w:p>
          <w:p w14:paraId="1461DBF9" w14:textId="77777777" w:rsidR="00DA570F" w:rsidRDefault="00DA570F" w:rsidP="000074C9">
            <w:pPr>
              <w:rPr>
                <w:rFonts w:ascii="Calibri" w:eastAsia="宋体" w:hAnsi="Calibri" w:cs="Calibri"/>
                <w:color w:val="000000"/>
                <w:kern w:val="0"/>
                <w:szCs w:val="21"/>
              </w:rPr>
            </w:pP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Examining User Perception and Usage of Voice Search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br/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</w:rPr>
              <w:t>Ning Sa, Xiaojun Yuan</w:t>
            </w:r>
            <w:r w:rsidRPr="00685E90">
              <w:rPr>
                <w:rFonts w:ascii="Calibri" w:eastAsia="宋体" w:hAnsi="Calibri" w:cs="Calibri"/>
                <w:color w:val="000000"/>
                <w:kern w:val="0"/>
                <w:szCs w:val="21"/>
              </w:rPr>
              <w:br/>
              <w:t>University at Albany, State University of New York, USA</w:t>
            </w:r>
          </w:p>
          <w:p w14:paraId="09409269" w14:textId="77777777" w:rsidR="00DA570F" w:rsidRPr="00685E90" w:rsidRDefault="00DA570F" w:rsidP="000074C9">
            <w:pPr>
              <w:rPr>
                <w:rFonts w:ascii="Calibri" w:eastAsia="宋体" w:hAnsi="Calibri" w:cs="Calibri"/>
                <w:color w:val="000000"/>
                <w:kern w:val="0"/>
                <w:szCs w:val="21"/>
              </w:rPr>
            </w:pPr>
          </w:p>
          <w:p w14:paraId="0D3D8D68" w14:textId="77777777" w:rsidR="00DA570F" w:rsidRDefault="00DA570F" w:rsidP="000074C9">
            <w:pPr>
              <w:rPr>
                <w:rFonts w:ascii="Calibri" w:eastAsia="宋体" w:hAnsi="Calibri" w:cs="Calibri"/>
                <w:color w:val="000000"/>
                <w:kern w:val="0"/>
                <w:szCs w:val="21"/>
              </w:rPr>
            </w:pP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International Cooperation of Artificial Intelligence Research Teams based on Regional Cooperation Models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br/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</w:rPr>
              <w:t>Jiajun Cao, Yuefen Wang</w:t>
            </w:r>
            <w:r w:rsidRPr="00685E90">
              <w:rPr>
                <w:rFonts w:ascii="Calibri" w:eastAsia="宋体" w:hAnsi="Calibri" w:cs="Calibri"/>
                <w:color w:val="000000"/>
                <w:kern w:val="0"/>
                <w:szCs w:val="21"/>
              </w:rPr>
              <w:br/>
              <w:t>Nanjing University of Science and Technology, China</w:t>
            </w:r>
          </w:p>
          <w:p w14:paraId="0D66784C" w14:textId="77777777" w:rsidR="00DA570F" w:rsidRPr="00685E90" w:rsidRDefault="00DA570F" w:rsidP="000074C9">
            <w:pPr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</w:pPr>
          </w:p>
        </w:tc>
      </w:tr>
      <w:tr w:rsidR="000074C9" w:rsidRPr="00685E90" w14:paraId="6CB1ABEB" w14:textId="77777777" w:rsidTr="00817910">
        <w:tc>
          <w:tcPr>
            <w:tcW w:w="13887" w:type="dxa"/>
            <w:gridSpan w:val="2"/>
            <w:shd w:val="clear" w:color="auto" w:fill="D9D9D9" w:themeFill="background1" w:themeFillShade="D9"/>
          </w:tcPr>
          <w:p w14:paraId="3824893D" w14:textId="77777777" w:rsidR="000074C9" w:rsidRPr="00DA570F" w:rsidRDefault="00DA570F" w:rsidP="000074C9">
            <w:pPr>
              <w:jc w:val="center"/>
              <w:rPr>
                <w:rFonts w:ascii="Calibri" w:eastAsia="宋体" w:hAnsi="Calibri" w:cs="Calibri"/>
                <w:b/>
                <w:color w:val="000000"/>
                <w:kern w:val="0"/>
                <w:szCs w:val="21"/>
              </w:rPr>
            </w:pPr>
            <w:r w:rsidRPr="00DA570F">
              <w:rPr>
                <w:rFonts w:ascii="Calibri" w:eastAsia="宋体" w:hAnsi="Calibri" w:cs="Calibri"/>
                <w:b/>
                <w:color w:val="000000"/>
                <w:kern w:val="0"/>
                <w:szCs w:val="21"/>
              </w:rPr>
              <w:t>Full paper 4</w:t>
            </w:r>
          </w:p>
        </w:tc>
      </w:tr>
      <w:tr w:rsidR="006214DD" w:rsidRPr="00685E90" w14:paraId="4B1A20C3" w14:textId="77777777" w:rsidTr="00817910">
        <w:tc>
          <w:tcPr>
            <w:tcW w:w="2376" w:type="dxa"/>
          </w:tcPr>
          <w:p w14:paraId="17334BF8" w14:textId="44438804" w:rsidR="006214DD" w:rsidRPr="00685E90" w:rsidRDefault="006214DD" w:rsidP="000074C9">
            <w:pPr>
              <w:rPr>
                <w:rFonts w:ascii="Calibri" w:hAnsi="Calibri" w:cs="Calibri"/>
                <w:szCs w:val="21"/>
              </w:rPr>
            </w:pPr>
            <w:r w:rsidRPr="00685E90">
              <w:rPr>
                <w:rFonts w:ascii="Calibri" w:hAnsi="Calibri" w:cs="Calibri"/>
                <w:szCs w:val="21"/>
              </w:rPr>
              <w:t>11:20</w:t>
            </w:r>
            <w:r w:rsidR="00337C92">
              <w:rPr>
                <w:rFonts w:ascii="Calibri" w:hAnsi="Calibri" w:cs="Calibri"/>
                <w:szCs w:val="21"/>
              </w:rPr>
              <w:t>A</w:t>
            </w:r>
            <w:r w:rsidRPr="00685E90">
              <w:rPr>
                <w:rFonts w:ascii="Calibri" w:hAnsi="Calibri" w:cs="Calibri"/>
                <w:szCs w:val="21"/>
              </w:rPr>
              <w:t>M - 12:50PM</w:t>
            </w:r>
          </w:p>
        </w:tc>
        <w:tc>
          <w:tcPr>
            <w:tcW w:w="11511" w:type="dxa"/>
          </w:tcPr>
          <w:p w14:paraId="25F617B3" w14:textId="77777777" w:rsidR="006214DD" w:rsidRDefault="006214DD" w:rsidP="000074C9">
            <w:pPr>
              <w:rPr>
                <w:rFonts w:ascii="Calibri" w:eastAsia="宋体" w:hAnsi="Calibri" w:cs="Calibri"/>
                <w:color w:val="000000"/>
                <w:kern w:val="0"/>
                <w:szCs w:val="21"/>
              </w:rPr>
            </w:pP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Research on Influencing Factors of Personal Information Disclosure Intention of Social Media in China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br/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</w:rPr>
              <w:t>Anrong Fan, Qiao Wu, Xiaofei Yan, Xiaotong Lu, Yue Ma and Xue Xiao</w:t>
            </w:r>
            <w:r w:rsidRPr="00685E90">
              <w:rPr>
                <w:rFonts w:ascii="Calibri" w:eastAsia="宋体" w:hAnsi="Calibri" w:cs="Calibri"/>
                <w:color w:val="000000"/>
                <w:kern w:val="0"/>
                <w:szCs w:val="21"/>
              </w:rPr>
              <w:br/>
              <w:t>Nankai University, China</w:t>
            </w:r>
          </w:p>
          <w:p w14:paraId="6CF8071D" w14:textId="77777777" w:rsidR="006214DD" w:rsidRPr="00685E90" w:rsidRDefault="006214DD" w:rsidP="000074C9">
            <w:pPr>
              <w:rPr>
                <w:rFonts w:ascii="Calibri" w:eastAsia="宋体" w:hAnsi="Calibri" w:cs="Calibri"/>
                <w:color w:val="000000"/>
                <w:kern w:val="0"/>
                <w:szCs w:val="21"/>
              </w:rPr>
            </w:pPr>
          </w:p>
          <w:p w14:paraId="0235E29E" w14:textId="33C3F6A8" w:rsidR="006214DD" w:rsidRDefault="006214DD" w:rsidP="000074C9">
            <w:pPr>
              <w:tabs>
                <w:tab w:val="left" w:pos="1418"/>
              </w:tabs>
              <w:rPr>
                <w:rFonts w:ascii="Calibri" w:eastAsia="宋体" w:hAnsi="Calibri" w:cs="Calibri"/>
                <w:color w:val="000000"/>
                <w:kern w:val="0"/>
                <w:szCs w:val="21"/>
              </w:rPr>
            </w:pP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Information Search Trail Recommendation Based on Markov Chain Model and Casebased Reasoning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br/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</w:rPr>
              <w:t>Afeng Wang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  <w:vertAlign w:val="superscript"/>
              </w:rPr>
              <w:t>1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</w:rPr>
              <w:t>, Yiming Zhao</w:t>
            </w:r>
            <w:r w:rsidRPr="008F0623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  <w:vertAlign w:val="superscript"/>
              </w:rPr>
              <w:t>1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</w:rPr>
              <w:t>, Yijin Chen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  <w:vertAlign w:val="superscript"/>
              </w:rPr>
              <w:t>2</w:t>
            </w:r>
            <w:r w:rsidRPr="00685E90">
              <w:rPr>
                <w:rFonts w:ascii="Calibri" w:eastAsia="宋体" w:hAnsi="Calibri" w:cs="Calibri"/>
                <w:color w:val="000000"/>
                <w:kern w:val="0"/>
                <w:szCs w:val="21"/>
              </w:rPr>
              <w:br/>
              <w:t>1. Wuhan University, China; 2. South China Normal University, China</w:t>
            </w:r>
          </w:p>
          <w:p w14:paraId="68437D45" w14:textId="77777777" w:rsidR="006214DD" w:rsidRPr="00685E90" w:rsidRDefault="006214DD" w:rsidP="000074C9">
            <w:pPr>
              <w:tabs>
                <w:tab w:val="left" w:pos="1418"/>
              </w:tabs>
              <w:rPr>
                <w:rFonts w:ascii="Calibri" w:eastAsia="宋体" w:hAnsi="Calibri" w:cs="Calibri"/>
                <w:color w:val="000000"/>
                <w:kern w:val="0"/>
                <w:szCs w:val="21"/>
              </w:rPr>
            </w:pPr>
          </w:p>
          <w:p w14:paraId="0029B0EA" w14:textId="77777777" w:rsidR="006214DD" w:rsidRDefault="006214DD" w:rsidP="00336C51">
            <w:pPr>
              <w:tabs>
                <w:tab w:val="left" w:pos="1418"/>
              </w:tabs>
              <w:rPr>
                <w:rFonts w:ascii="Calibri" w:eastAsia="宋体" w:hAnsi="Calibri" w:cs="Calibri"/>
                <w:color w:val="000000"/>
                <w:kern w:val="0"/>
                <w:szCs w:val="21"/>
              </w:rPr>
            </w:pP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Analysis of User Social Support Network in Online Tumor Community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br/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</w:rPr>
              <w:t>Hui Lin, Shijuan Li</w:t>
            </w:r>
            <w:r w:rsidRPr="00685E90">
              <w:rPr>
                <w:rFonts w:ascii="Calibri" w:eastAsia="宋体" w:hAnsi="Calibri" w:cs="Calibri"/>
                <w:color w:val="000000"/>
                <w:kern w:val="0"/>
                <w:szCs w:val="21"/>
              </w:rPr>
              <w:br/>
              <w:t>Peking University, China</w:t>
            </w:r>
          </w:p>
          <w:p w14:paraId="5A74BA40" w14:textId="77777777" w:rsidR="006214DD" w:rsidRPr="00685E90" w:rsidRDefault="006214DD" w:rsidP="00336C51">
            <w:pPr>
              <w:tabs>
                <w:tab w:val="left" w:pos="1418"/>
              </w:tabs>
              <w:rPr>
                <w:rFonts w:ascii="Calibri" w:eastAsia="宋体" w:hAnsi="Calibri" w:cs="Calibri"/>
                <w:color w:val="000000"/>
                <w:kern w:val="0"/>
                <w:szCs w:val="21"/>
              </w:rPr>
            </w:pPr>
          </w:p>
        </w:tc>
      </w:tr>
      <w:tr w:rsidR="000074C9" w:rsidRPr="00685E90" w14:paraId="59C5A8CE" w14:textId="77777777" w:rsidTr="00817910">
        <w:tc>
          <w:tcPr>
            <w:tcW w:w="13887" w:type="dxa"/>
            <w:gridSpan w:val="2"/>
            <w:shd w:val="clear" w:color="auto" w:fill="D9D9D9" w:themeFill="background1" w:themeFillShade="D9"/>
          </w:tcPr>
          <w:p w14:paraId="4467B633" w14:textId="77777777" w:rsidR="000074C9" w:rsidRPr="00DA570F" w:rsidRDefault="00DA570F" w:rsidP="000074C9">
            <w:pPr>
              <w:jc w:val="center"/>
              <w:rPr>
                <w:rFonts w:ascii="Calibri" w:eastAsia="宋体" w:hAnsi="Calibri" w:cs="Calibri"/>
                <w:b/>
                <w:color w:val="000000"/>
                <w:kern w:val="0"/>
                <w:szCs w:val="21"/>
              </w:rPr>
            </w:pPr>
            <w:r w:rsidRPr="00DA570F">
              <w:rPr>
                <w:rFonts w:ascii="Calibri" w:eastAsia="宋体" w:hAnsi="Calibri" w:cs="Calibri"/>
                <w:b/>
                <w:color w:val="000000"/>
                <w:kern w:val="0"/>
                <w:szCs w:val="21"/>
              </w:rPr>
              <w:lastRenderedPageBreak/>
              <w:t>Full paper 5</w:t>
            </w:r>
          </w:p>
        </w:tc>
      </w:tr>
      <w:tr w:rsidR="00DA570F" w:rsidRPr="00685E90" w14:paraId="193CC943" w14:textId="77777777" w:rsidTr="00817910">
        <w:tc>
          <w:tcPr>
            <w:tcW w:w="2376" w:type="dxa"/>
          </w:tcPr>
          <w:p w14:paraId="6628BB18" w14:textId="77777777" w:rsidR="00DA570F" w:rsidRPr="00685E90" w:rsidRDefault="00DA570F" w:rsidP="005E6960">
            <w:pPr>
              <w:rPr>
                <w:rFonts w:ascii="Calibri" w:hAnsi="Calibri" w:cs="Calibri"/>
                <w:szCs w:val="21"/>
              </w:rPr>
            </w:pPr>
            <w:r w:rsidRPr="00685E90">
              <w:rPr>
                <w:rFonts w:ascii="Calibri" w:hAnsi="Calibri" w:cs="Calibri"/>
                <w:szCs w:val="21"/>
              </w:rPr>
              <w:t xml:space="preserve">1:30PM - 3:00PM </w:t>
            </w:r>
          </w:p>
        </w:tc>
        <w:tc>
          <w:tcPr>
            <w:tcW w:w="11511" w:type="dxa"/>
          </w:tcPr>
          <w:p w14:paraId="439E70B2" w14:textId="61868C3D" w:rsidR="00DA570F" w:rsidRDefault="00DA570F" w:rsidP="000074C9">
            <w:pPr>
              <w:rPr>
                <w:rFonts w:ascii="Calibri" w:eastAsia="宋体" w:hAnsi="Calibri" w:cs="Calibri"/>
                <w:color w:val="000000"/>
                <w:kern w:val="0"/>
                <w:szCs w:val="21"/>
              </w:rPr>
            </w:pP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 xml:space="preserve">Exploring </w:t>
            </w:r>
            <w:r w:rsidR="007A2CA3"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 xml:space="preserve">Public Response </w:t>
            </w:r>
            <w:r w:rsidR="007A2CA3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t</w:t>
            </w:r>
            <w:r w:rsidR="007A2CA3"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 xml:space="preserve">o 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COVID</w:t>
            </w:r>
            <w:r w:rsidR="007A2CA3"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 xml:space="preserve">-19 </w:t>
            </w:r>
            <w:r w:rsidR="007A2CA3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o</w:t>
            </w:r>
            <w:r w:rsidR="007A2CA3"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 xml:space="preserve">n 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 xml:space="preserve">Weibo </w:t>
            </w:r>
            <w:r w:rsidR="007A2CA3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w</w:t>
            </w:r>
            <w:r w:rsidR="007A2CA3"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 xml:space="preserve">ith 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 xml:space="preserve">LDA </w:t>
            </w:r>
            <w:r w:rsidR="007A2CA3"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 xml:space="preserve">Topic Modeling </w:t>
            </w:r>
            <w:r w:rsidR="007A2CA3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a</w:t>
            </w:r>
            <w:r w:rsidR="007A2CA3"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nd Sentiment Analysis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br/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</w:rPr>
              <w:t>Runbin Xie, Samuel Kai Wah Chu, Dickson Kak Wah Chiu, Yangshu Wang, Runbin Xie</w:t>
            </w:r>
            <w:r w:rsidRPr="00685E90">
              <w:rPr>
                <w:rFonts w:ascii="Calibri" w:eastAsia="宋体" w:hAnsi="Calibri" w:cs="Calibri"/>
                <w:color w:val="000000"/>
                <w:kern w:val="0"/>
                <w:szCs w:val="21"/>
              </w:rPr>
              <w:br/>
              <w:t>The University of Hong Kong</w:t>
            </w:r>
            <w:r w:rsidR="007A2CA3">
              <w:rPr>
                <w:rFonts w:ascii="Calibri" w:eastAsia="宋体" w:hAnsi="Calibri" w:cs="Calibri"/>
                <w:color w:val="000000"/>
                <w:kern w:val="0"/>
                <w:szCs w:val="21"/>
              </w:rPr>
              <w:t>, China</w:t>
            </w:r>
          </w:p>
          <w:p w14:paraId="30562280" w14:textId="77777777" w:rsidR="00DA570F" w:rsidRPr="00685E90" w:rsidRDefault="00DA570F" w:rsidP="000074C9">
            <w:pPr>
              <w:rPr>
                <w:rFonts w:ascii="Calibri" w:hAnsi="Calibri" w:cs="Calibri"/>
                <w:szCs w:val="21"/>
              </w:rPr>
            </w:pPr>
          </w:p>
          <w:p w14:paraId="73764710" w14:textId="5EC760C8" w:rsidR="00DA570F" w:rsidRDefault="00DA570F" w:rsidP="000074C9">
            <w:pPr>
              <w:rPr>
                <w:rFonts w:ascii="Calibri" w:eastAsia="宋体" w:hAnsi="Calibri" w:cs="Calibri"/>
                <w:color w:val="000000"/>
                <w:kern w:val="0"/>
                <w:szCs w:val="21"/>
              </w:rPr>
            </w:pP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 xml:space="preserve">Visualization </w:t>
            </w:r>
            <w:r w:rsidR="004D6721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o</w:t>
            </w:r>
            <w:r w:rsidR="004D6721"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 xml:space="preserve">f Emergency Needs Posted </w:t>
            </w:r>
            <w:r w:rsidR="004D6721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o</w:t>
            </w:r>
            <w:r w:rsidR="004D6721"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 xml:space="preserve">n Social Media </w:t>
            </w:r>
            <w:r w:rsidR="004D6721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b</w:t>
            </w:r>
            <w:r w:rsidR="004D6721"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y Metaphor Map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br/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</w:rPr>
              <w:t>Xiaoyue Ma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  <w:vertAlign w:val="superscript"/>
              </w:rPr>
              <w:t>1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</w:rPr>
              <w:t>, Kecheng Cui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  <w:vertAlign w:val="superscript"/>
              </w:rPr>
              <w:t>2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</w:rPr>
              <w:t>, Chuwei Ji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  <w:vertAlign w:val="superscript"/>
              </w:rPr>
              <w:t>1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</w:rPr>
              <w:t>, Pengzhen Xue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  <w:vertAlign w:val="superscript"/>
              </w:rPr>
              <w:t>2</w:t>
            </w:r>
            <w:r w:rsidRPr="00685E90">
              <w:rPr>
                <w:rFonts w:ascii="Calibri" w:eastAsia="宋体" w:hAnsi="Calibri" w:cs="Calibri"/>
                <w:color w:val="000000"/>
                <w:kern w:val="0"/>
                <w:szCs w:val="21"/>
              </w:rPr>
              <w:br/>
              <w:t>1. Xi'an Jiaotong University, China; 2.</w:t>
            </w:r>
            <w:r w:rsidR="006214DD">
              <w:rPr>
                <w:rFonts w:ascii="Calibri" w:eastAsia="宋体" w:hAnsi="Calibri" w:cs="Calibri"/>
                <w:color w:val="000000"/>
                <w:kern w:val="0"/>
                <w:szCs w:val="21"/>
              </w:rPr>
              <w:t xml:space="preserve"> </w:t>
            </w:r>
            <w:r w:rsidRPr="00685E90">
              <w:rPr>
                <w:rFonts w:ascii="Calibri" w:eastAsia="宋体" w:hAnsi="Calibri" w:cs="Calibri"/>
                <w:color w:val="000000"/>
                <w:kern w:val="0"/>
                <w:szCs w:val="21"/>
              </w:rPr>
              <w:t>Xidian University, China</w:t>
            </w:r>
          </w:p>
          <w:p w14:paraId="1B91245B" w14:textId="77777777" w:rsidR="00DA570F" w:rsidRPr="00685E90" w:rsidRDefault="00DA570F" w:rsidP="000074C9">
            <w:pPr>
              <w:rPr>
                <w:rFonts w:ascii="Calibri" w:eastAsia="宋体" w:hAnsi="Calibri" w:cs="Calibri"/>
                <w:color w:val="000000"/>
                <w:kern w:val="0"/>
                <w:szCs w:val="21"/>
              </w:rPr>
            </w:pPr>
          </w:p>
          <w:p w14:paraId="2A2C6E22" w14:textId="77777777" w:rsidR="00DA570F" w:rsidRPr="00685E90" w:rsidRDefault="00DA570F" w:rsidP="000074C9">
            <w:pPr>
              <w:rPr>
                <w:rFonts w:ascii="Calibri" w:eastAsia="宋体" w:hAnsi="Calibri" w:cs="Calibri"/>
                <w:b/>
                <w:bCs/>
                <w:kern w:val="0"/>
                <w:szCs w:val="21"/>
              </w:rPr>
            </w:pPr>
            <w:r w:rsidRPr="00685E90">
              <w:rPr>
                <w:rFonts w:ascii="Calibri" w:eastAsia="宋体" w:hAnsi="Calibri" w:cs="Calibri"/>
                <w:b/>
                <w:bCs/>
                <w:kern w:val="0"/>
                <w:szCs w:val="21"/>
              </w:rPr>
              <w:t>How Users’ Gaze Behavior Is Related to Their Quality Evaluation of a Health Website Based on HONcode Principles?</w:t>
            </w:r>
          </w:p>
          <w:p w14:paraId="0589D53D" w14:textId="77777777" w:rsidR="00DA570F" w:rsidRPr="00685E90" w:rsidRDefault="00DA570F" w:rsidP="000074C9">
            <w:pPr>
              <w:rPr>
                <w:rFonts w:ascii="Calibri" w:hAnsi="Calibri" w:cs="Calibri"/>
                <w:szCs w:val="21"/>
                <w:u w:val="single"/>
              </w:rPr>
            </w:pPr>
            <w:r w:rsidRPr="00685E90">
              <w:rPr>
                <w:rFonts w:ascii="Calibri" w:eastAsia="宋体" w:hAnsi="Calibri" w:cs="Calibri"/>
                <w:b/>
                <w:bCs/>
                <w:kern w:val="0"/>
                <w:szCs w:val="21"/>
                <w:u w:val="single"/>
              </w:rPr>
              <w:t>Qin Qin</w:t>
            </w:r>
            <w:r w:rsidRPr="00685E90">
              <w:rPr>
                <w:rFonts w:ascii="Calibri" w:eastAsia="宋体" w:hAnsi="Calibri" w:cs="Calibri"/>
                <w:b/>
                <w:bCs/>
                <w:kern w:val="0"/>
                <w:szCs w:val="21"/>
                <w:u w:val="single"/>
                <w:vertAlign w:val="superscript"/>
              </w:rPr>
              <w:t>1</w:t>
            </w:r>
            <w:r w:rsidRPr="00685E90">
              <w:rPr>
                <w:rFonts w:ascii="Calibri" w:eastAsia="宋体" w:hAnsi="Calibri" w:cs="Calibri"/>
                <w:b/>
                <w:bCs/>
                <w:kern w:val="0"/>
                <w:szCs w:val="21"/>
                <w:u w:val="single"/>
              </w:rPr>
              <w:t>, Qing Ke</w:t>
            </w:r>
            <w:r w:rsidRPr="00685E90">
              <w:rPr>
                <w:rFonts w:ascii="Calibri" w:eastAsia="宋体" w:hAnsi="Calibri" w:cs="Calibri"/>
                <w:b/>
                <w:bCs/>
                <w:kern w:val="0"/>
                <w:szCs w:val="21"/>
                <w:u w:val="single"/>
                <w:vertAlign w:val="superscript"/>
              </w:rPr>
              <w:t>1</w:t>
            </w:r>
            <w:r w:rsidRPr="00685E90">
              <w:rPr>
                <w:rFonts w:ascii="Calibri" w:eastAsia="宋体" w:hAnsi="Calibri" w:cs="Calibri"/>
                <w:b/>
                <w:bCs/>
                <w:kern w:val="0"/>
                <w:szCs w:val="21"/>
                <w:u w:val="single"/>
              </w:rPr>
              <w:t>, Jia Tina Du</w:t>
            </w:r>
            <w:r w:rsidRPr="00685E90">
              <w:rPr>
                <w:rFonts w:ascii="Calibri" w:eastAsia="宋体" w:hAnsi="Calibri" w:cs="Calibri"/>
                <w:b/>
                <w:bCs/>
                <w:kern w:val="0"/>
                <w:szCs w:val="21"/>
                <w:u w:val="single"/>
                <w:vertAlign w:val="superscript"/>
              </w:rPr>
              <w:t>2</w:t>
            </w:r>
            <w:r w:rsidRPr="00685E90">
              <w:rPr>
                <w:rFonts w:ascii="Calibri" w:eastAsia="宋体" w:hAnsi="Calibri" w:cs="Calibri"/>
                <w:b/>
                <w:bCs/>
                <w:kern w:val="0"/>
                <w:szCs w:val="21"/>
                <w:u w:val="single"/>
              </w:rPr>
              <w:t>, Yushan Xie</w:t>
            </w:r>
            <w:r w:rsidRPr="00685E90">
              <w:rPr>
                <w:rFonts w:ascii="Calibri" w:eastAsia="宋体" w:hAnsi="Calibri" w:cs="Calibri"/>
                <w:b/>
                <w:bCs/>
                <w:kern w:val="0"/>
                <w:szCs w:val="21"/>
                <w:u w:val="single"/>
                <w:vertAlign w:val="superscript"/>
              </w:rPr>
              <w:t>1</w:t>
            </w:r>
          </w:p>
          <w:p w14:paraId="13C63232" w14:textId="77777777" w:rsidR="00DA570F" w:rsidRPr="00685E90" w:rsidRDefault="00DA570F" w:rsidP="000074C9">
            <w:pPr>
              <w:tabs>
                <w:tab w:val="left" w:pos="1418"/>
              </w:tabs>
              <w:rPr>
                <w:rFonts w:ascii="Calibri" w:hAnsi="Calibri" w:cs="Calibri"/>
                <w:szCs w:val="21"/>
              </w:rPr>
            </w:pPr>
            <w:r w:rsidRPr="00685E90">
              <w:rPr>
                <w:rFonts w:ascii="Calibri" w:eastAsia="宋体" w:hAnsi="Calibri" w:cs="Calibri"/>
                <w:kern w:val="0"/>
                <w:szCs w:val="21"/>
              </w:rPr>
              <w:t>1. Nanjing University, China; 2. University of South Australia, Australia</w:t>
            </w:r>
          </w:p>
          <w:p w14:paraId="35806202" w14:textId="77777777" w:rsidR="00DA570F" w:rsidRPr="00685E90" w:rsidRDefault="00DA570F" w:rsidP="000074C9">
            <w:pPr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</w:pPr>
          </w:p>
        </w:tc>
      </w:tr>
      <w:tr w:rsidR="000074C9" w:rsidRPr="00685E90" w14:paraId="79C9C709" w14:textId="77777777" w:rsidTr="00817910">
        <w:tc>
          <w:tcPr>
            <w:tcW w:w="13887" w:type="dxa"/>
            <w:gridSpan w:val="2"/>
            <w:shd w:val="clear" w:color="auto" w:fill="D9D9D9" w:themeFill="background1" w:themeFillShade="D9"/>
          </w:tcPr>
          <w:p w14:paraId="4C01BD58" w14:textId="77777777" w:rsidR="000074C9" w:rsidRPr="008E262D" w:rsidRDefault="008E262D" w:rsidP="000074C9">
            <w:pPr>
              <w:jc w:val="center"/>
              <w:rPr>
                <w:rFonts w:ascii="Calibri" w:eastAsia="宋体" w:hAnsi="Calibri" w:cs="Calibri"/>
                <w:b/>
                <w:color w:val="000000"/>
                <w:kern w:val="0"/>
                <w:szCs w:val="21"/>
              </w:rPr>
            </w:pPr>
            <w:r w:rsidRPr="008E262D">
              <w:rPr>
                <w:rFonts w:ascii="Calibri" w:eastAsia="宋体" w:hAnsi="Calibri" w:cs="Calibri"/>
                <w:b/>
                <w:color w:val="000000"/>
                <w:kern w:val="0"/>
                <w:szCs w:val="21"/>
              </w:rPr>
              <w:t>Short paper 2</w:t>
            </w:r>
          </w:p>
        </w:tc>
      </w:tr>
      <w:tr w:rsidR="008E262D" w:rsidRPr="00685E90" w14:paraId="506EA13C" w14:textId="77777777" w:rsidTr="00817910">
        <w:tc>
          <w:tcPr>
            <w:tcW w:w="2376" w:type="dxa"/>
          </w:tcPr>
          <w:p w14:paraId="59E90864" w14:textId="77777777" w:rsidR="008E262D" w:rsidRPr="00685E90" w:rsidRDefault="008E262D" w:rsidP="000074C9">
            <w:pPr>
              <w:rPr>
                <w:rFonts w:ascii="Calibri" w:hAnsi="Calibri" w:cs="Calibri"/>
                <w:szCs w:val="21"/>
              </w:rPr>
            </w:pPr>
            <w:r w:rsidRPr="00685E90">
              <w:rPr>
                <w:rFonts w:ascii="Calibri" w:hAnsi="Calibri" w:cs="Calibri"/>
                <w:szCs w:val="21"/>
              </w:rPr>
              <w:t>3:10PM - 4:40PM</w:t>
            </w:r>
          </w:p>
        </w:tc>
        <w:tc>
          <w:tcPr>
            <w:tcW w:w="11511" w:type="dxa"/>
          </w:tcPr>
          <w:p w14:paraId="5BF3B852" w14:textId="77777777" w:rsidR="008E262D" w:rsidRDefault="008E262D" w:rsidP="000074C9">
            <w:pPr>
              <w:rPr>
                <w:rFonts w:ascii="Calibri" w:eastAsia="宋体" w:hAnsi="Calibri" w:cs="Calibri"/>
                <w:color w:val="000000"/>
                <w:kern w:val="0"/>
                <w:szCs w:val="21"/>
              </w:rPr>
            </w:pP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Examination of Effects of Time Constraint and Task Type on Users’ Query Typing Behaviors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br/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</w:rPr>
              <w:t>Hanqi Peng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  <w:vertAlign w:val="superscript"/>
              </w:rPr>
              <w:t>1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</w:rPr>
              <w:t>, Yanyi Qian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  <w:vertAlign w:val="superscript"/>
              </w:rPr>
              <w:t>2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</w:rPr>
              <w:t>, Chang Liu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  <w:vertAlign w:val="superscript"/>
              </w:rPr>
              <w:t>1</w:t>
            </w:r>
            <w:r w:rsidRPr="00685E90">
              <w:rPr>
                <w:rFonts w:ascii="Calibri" w:eastAsia="宋体" w:hAnsi="Calibri" w:cs="Calibri"/>
                <w:color w:val="000000"/>
                <w:kern w:val="0"/>
                <w:szCs w:val="21"/>
              </w:rPr>
              <w:br/>
              <w:t>1. Peking University, China; 2. Carnegie Mellon University, USA</w:t>
            </w:r>
          </w:p>
          <w:p w14:paraId="2FF31362" w14:textId="77777777" w:rsidR="008E262D" w:rsidRPr="00685E90" w:rsidRDefault="008E262D" w:rsidP="000074C9">
            <w:pPr>
              <w:rPr>
                <w:rFonts w:ascii="Calibri" w:eastAsia="宋体" w:hAnsi="Calibri" w:cs="Calibri"/>
                <w:color w:val="000000"/>
                <w:kern w:val="0"/>
                <w:szCs w:val="21"/>
              </w:rPr>
            </w:pPr>
          </w:p>
          <w:p w14:paraId="1B3B582B" w14:textId="77777777" w:rsidR="008E262D" w:rsidRDefault="008E262D" w:rsidP="000074C9">
            <w:pPr>
              <w:rPr>
                <w:rFonts w:ascii="Calibri" w:eastAsia="宋体" w:hAnsi="Calibri" w:cs="Calibri"/>
                <w:color w:val="000000"/>
                <w:kern w:val="0"/>
                <w:szCs w:val="21"/>
              </w:rPr>
            </w:pP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Exploring Significant Characteristics and Models for Classification of Structure Function of Academic Documents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br/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</w:rPr>
              <w:t>Bowen Ma, Chengzhi Zhang, Yuzhuo Wang</w:t>
            </w:r>
            <w:r w:rsidRPr="00685E90">
              <w:rPr>
                <w:rFonts w:ascii="Calibri" w:eastAsia="宋体" w:hAnsi="Calibri" w:cs="Calibri"/>
                <w:color w:val="000000"/>
                <w:kern w:val="0"/>
                <w:szCs w:val="21"/>
              </w:rPr>
              <w:br/>
              <w:t>Nanjing University of Science and Technology, China</w:t>
            </w:r>
          </w:p>
          <w:p w14:paraId="4EB21AA0" w14:textId="77777777" w:rsidR="008E262D" w:rsidRPr="00685E90" w:rsidRDefault="008E262D" w:rsidP="000074C9">
            <w:pPr>
              <w:rPr>
                <w:rFonts w:ascii="Calibri" w:eastAsia="宋体" w:hAnsi="Calibri" w:cs="Calibri"/>
                <w:color w:val="000000"/>
                <w:kern w:val="0"/>
                <w:szCs w:val="21"/>
              </w:rPr>
            </w:pPr>
          </w:p>
          <w:p w14:paraId="21B43E06" w14:textId="7485B710" w:rsidR="008E262D" w:rsidRDefault="008E262D" w:rsidP="000074C9">
            <w:pPr>
              <w:rPr>
                <w:rFonts w:ascii="Calibri" w:eastAsia="宋体" w:hAnsi="Calibri" w:cs="Calibri"/>
                <w:color w:val="000000"/>
                <w:kern w:val="0"/>
                <w:szCs w:val="21"/>
              </w:rPr>
            </w:pP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Examining Cooking Hobbyists’ Information Seeking Behavior in Different Situations and in Different Stages from a Serious Leisure Perspective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br/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</w:rPr>
              <w:t>Tien-I Tsai, Hsuan-Yi Chen</w:t>
            </w:r>
            <w:r w:rsidRPr="00685E90">
              <w:rPr>
                <w:rFonts w:ascii="Calibri" w:eastAsia="宋体" w:hAnsi="Calibri" w:cs="Calibri"/>
                <w:color w:val="000000"/>
                <w:kern w:val="0"/>
                <w:szCs w:val="21"/>
              </w:rPr>
              <w:br/>
              <w:t>National Taiwan University</w:t>
            </w:r>
            <w:r w:rsidR="006C0125">
              <w:rPr>
                <w:rFonts w:ascii="Calibri" w:eastAsia="宋体" w:hAnsi="Calibri" w:cs="Calibri"/>
                <w:color w:val="000000"/>
                <w:kern w:val="0"/>
                <w:szCs w:val="21"/>
              </w:rPr>
              <w:t>, China</w:t>
            </w:r>
          </w:p>
          <w:p w14:paraId="1ABC341D" w14:textId="77777777" w:rsidR="008E262D" w:rsidRPr="00685E90" w:rsidRDefault="008E262D" w:rsidP="000074C9">
            <w:pPr>
              <w:rPr>
                <w:rFonts w:ascii="Calibri" w:eastAsia="宋体" w:hAnsi="Calibri" w:cs="Calibri"/>
                <w:color w:val="000000"/>
                <w:kern w:val="0"/>
                <w:szCs w:val="21"/>
              </w:rPr>
            </w:pPr>
          </w:p>
          <w:p w14:paraId="4127FE66" w14:textId="77777777" w:rsidR="008E262D" w:rsidRDefault="008E262D" w:rsidP="000074C9">
            <w:pPr>
              <w:rPr>
                <w:rFonts w:ascii="Calibri" w:eastAsia="宋体" w:hAnsi="Calibri" w:cs="Calibri"/>
                <w:color w:val="000000"/>
                <w:kern w:val="0"/>
                <w:szCs w:val="21"/>
              </w:rPr>
            </w:pP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t>Adoption of E-Services and Quality of Life among Older Consumers in China</w:t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</w:rPr>
              <w:br/>
            </w:r>
            <w:r w:rsidRPr="00685E90">
              <w:rPr>
                <w:rFonts w:ascii="Calibri" w:eastAsia="宋体" w:hAnsi="Calibri" w:cs="Calibri"/>
                <w:b/>
                <w:bCs/>
                <w:color w:val="000000"/>
                <w:kern w:val="0"/>
                <w:szCs w:val="21"/>
                <w:u w:val="single"/>
              </w:rPr>
              <w:t>Muhammad Waqas, Nisar Ahmad, Jiang Wu</w:t>
            </w:r>
            <w:r w:rsidRPr="00685E90">
              <w:rPr>
                <w:rFonts w:ascii="Calibri" w:eastAsia="宋体" w:hAnsi="Calibri" w:cs="Calibri"/>
                <w:color w:val="000000"/>
                <w:kern w:val="0"/>
                <w:szCs w:val="21"/>
              </w:rPr>
              <w:br/>
              <w:t>Wuhan University,</w:t>
            </w:r>
            <w:r>
              <w:rPr>
                <w:rFonts w:ascii="Calibri" w:eastAsia="宋体" w:hAnsi="Calibri" w:cs="Calibri"/>
                <w:color w:val="000000"/>
                <w:kern w:val="0"/>
                <w:szCs w:val="21"/>
              </w:rPr>
              <w:t xml:space="preserve"> </w:t>
            </w:r>
            <w:r w:rsidRPr="00685E90">
              <w:rPr>
                <w:rFonts w:ascii="Calibri" w:eastAsia="宋体" w:hAnsi="Calibri" w:cs="Calibri"/>
                <w:color w:val="000000"/>
                <w:kern w:val="0"/>
                <w:szCs w:val="21"/>
              </w:rPr>
              <w:t>China</w:t>
            </w:r>
          </w:p>
          <w:p w14:paraId="36575BEF" w14:textId="77777777" w:rsidR="008E262D" w:rsidRPr="00685E90" w:rsidRDefault="008E262D" w:rsidP="000074C9">
            <w:pPr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</w:pPr>
          </w:p>
        </w:tc>
      </w:tr>
      <w:tr w:rsidR="006214DD" w:rsidRPr="00685E90" w14:paraId="2601FCFF" w14:textId="77777777" w:rsidTr="00817910">
        <w:tc>
          <w:tcPr>
            <w:tcW w:w="13887" w:type="dxa"/>
            <w:gridSpan w:val="2"/>
            <w:shd w:val="clear" w:color="auto" w:fill="D9D9D9" w:themeFill="background1" w:themeFillShade="D9"/>
          </w:tcPr>
          <w:p w14:paraId="3F2C6A97" w14:textId="77777777" w:rsidR="006214DD" w:rsidRPr="006214DD" w:rsidRDefault="006214DD" w:rsidP="006214DD">
            <w:pPr>
              <w:jc w:val="center"/>
              <w:rPr>
                <w:rFonts w:ascii="Calibri" w:eastAsia="宋体" w:hAnsi="Calibri" w:cs="Calibri"/>
                <w:b/>
                <w:color w:val="000000"/>
                <w:kern w:val="0"/>
                <w:szCs w:val="21"/>
              </w:rPr>
            </w:pPr>
            <w:r w:rsidRPr="006214DD">
              <w:rPr>
                <w:rFonts w:ascii="Calibri" w:eastAsia="宋体" w:hAnsi="Calibri" w:cs="Calibri" w:hint="eastAsia"/>
                <w:b/>
                <w:color w:val="000000"/>
                <w:kern w:val="0"/>
                <w:szCs w:val="21"/>
              </w:rPr>
              <w:lastRenderedPageBreak/>
              <w:t>P</w:t>
            </w:r>
            <w:r w:rsidRPr="006214DD">
              <w:rPr>
                <w:rFonts w:ascii="Calibri" w:eastAsia="宋体" w:hAnsi="Calibri" w:cs="Calibri"/>
                <w:b/>
                <w:color w:val="000000"/>
                <w:kern w:val="0"/>
                <w:szCs w:val="21"/>
              </w:rPr>
              <w:t>anel 2</w:t>
            </w:r>
          </w:p>
        </w:tc>
      </w:tr>
      <w:tr w:rsidR="00603D13" w:rsidRPr="00685E90" w14:paraId="175AA96C" w14:textId="77777777" w:rsidTr="00817910">
        <w:tc>
          <w:tcPr>
            <w:tcW w:w="2376" w:type="dxa"/>
          </w:tcPr>
          <w:p w14:paraId="355389D2" w14:textId="77777777" w:rsidR="00603D13" w:rsidRPr="00685E90" w:rsidRDefault="00603D13" w:rsidP="00603D13">
            <w:pPr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</w:pPr>
            <w:r w:rsidRPr="00685E90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 xml:space="preserve">4:50PM - 6:20PM </w:t>
            </w:r>
          </w:p>
        </w:tc>
        <w:tc>
          <w:tcPr>
            <w:tcW w:w="11511" w:type="dxa"/>
          </w:tcPr>
          <w:p w14:paraId="60DB0631" w14:textId="77777777" w:rsidR="002E466F" w:rsidRPr="00DF572C" w:rsidRDefault="002E466F" w:rsidP="000074C9">
            <w:pPr>
              <w:rPr>
                <w:rFonts w:ascii="Calibri" w:eastAsia="宋体" w:hAnsi="Calibri" w:cs="Calibri"/>
                <w:b/>
                <w:color w:val="000000"/>
                <w:kern w:val="0"/>
                <w:szCs w:val="21"/>
              </w:rPr>
            </w:pPr>
            <w:r w:rsidRPr="002E466F">
              <w:rPr>
                <w:rFonts w:ascii="Calibri" w:eastAsia="宋体" w:hAnsi="Calibri" w:cs="Calibri"/>
                <w:b/>
                <w:color w:val="000000"/>
                <w:kern w:val="0"/>
                <w:szCs w:val="21"/>
              </w:rPr>
              <w:t>INFODEMIC</w:t>
            </w:r>
            <w:r w:rsidRPr="002E466F">
              <w:rPr>
                <w:rFonts w:ascii="Calibri" w:eastAsia="宋体" w:hAnsi="Calibri" w:cs="Calibri" w:hint="eastAsia"/>
                <w:b/>
                <w:color w:val="000000"/>
                <w:kern w:val="0"/>
                <w:szCs w:val="21"/>
              </w:rPr>
              <w:t>:</w:t>
            </w:r>
            <w:r w:rsidRPr="002E466F">
              <w:rPr>
                <w:rFonts w:ascii="Calibri" w:eastAsia="宋体" w:hAnsi="Calibri" w:cs="Calibri"/>
                <w:b/>
                <w:color w:val="000000"/>
                <w:kern w:val="0"/>
                <w:szCs w:val="21"/>
              </w:rPr>
              <w:t xml:space="preserve"> Standpoints and solutions from information sc</w:t>
            </w:r>
            <w:r w:rsidRPr="00DF572C">
              <w:rPr>
                <w:rFonts w:ascii="Calibri" w:eastAsia="宋体" w:hAnsi="Calibri" w:cs="Calibri"/>
                <w:b/>
                <w:color w:val="000000"/>
                <w:kern w:val="0"/>
                <w:szCs w:val="21"/>
              </w:rPr>
              <w:t>ientists</w:t>
            </w:r>
            <w:r w:rsidRPr="00DF572C">
              <w:rPr>
                <w:rFonts w:ascii="Calibri" w:eastAsia="宋体" w:hAnsi="Calibri" w:cs="Calibri" w:hint="eastAsia"/>
                <w:b/>
                <w:color w:val="000000"/>
                <w:kern w:val="0"/>
                <w:szCs w:val="21"/>
              </w:rPr>
              <w:t xml:space="preserve"> </w:t>
            </w:r>
          </w:p>
          <w:p w14:paraId="4D897BE3" w14:textId="77777777" w:rsidR="002E466F" w:rsidRPr="002E466F" w:rsidRDefault="002E466F" w:rsidP="002E466F">
            <w:pPr>
              <w:rPr>
                <w:rFonts w:ascii="Calibri" w:eastAsia="宋体" w:hAnsi="Calibri" w:cs="Calibri"/>
                <w:b/>
                <w:color w:val="000000"/>
                <w:kern w:val="0"/>
                <w:szCs w:val="21"/>
                <w:u w:val="single"/>
              </w:rPr>
            </w:pPr>
            <w:r w:rsidRPr="00DF572C">
              <w:rPr>
                <w:rFonts w:ascii="Calibri" w:eastAsia="宋体" w:hAnsi="Calibri" w:cs="Calibri"/>
                <w:b/>
                <w:color w:val="000000"/>
                <w:kern w:val="0"/>
                <w:szCs w:val="21"/>
                <w:u w:val="single"/>
              </w:rPr>
              <w:t>Hui Yan</w:t>
            </w:r>
            <w:r w:rsidRPr="00DF572C">
              <w:rPr>
                <w:rFonts w:ascii="Calibri" w:eastAsia="宋体" w:hAnsi="Calibri" w:cs="Calibri"/>
                <w:b/>
                <w:color w:val="000000"/>
                <w:kern w:val="0"/>
                <w:szCs w:val="21"/>
                <w:u w:val="single"/>
                <w:vertAlign w:val="superscript"/>
              </w:rPr>
              <w:t>1</w:t>
            </w:r>
            <w:r w:rsidRPr="00DF572C">
              <w:rPr>
                <w:rFonts w:ascii="Calibri" w:eastAsia="宋体" w:hAnsi="Calibri" w:cs="Calibri"/>
                <w:b/>
                <w:color w:val="000000"/>
                <w:kern w:val="0"/>
                <w:szCs w:val="21"/>
                <w:u w:val="single"/>
              </w:rPr>
              <w:t>; Chang Liu</w:t>
            </w:r>
            <w:r w:rsidRPr="00DF572C">
              <w:rPr>
                <w:rFonts w:ascii="Calibri" w:eastAsia="宋体" w:hAnsi="Calibri" w:cs="Calibri"/>
                <w:b/>
                <w:color w:val="000000"/>
                <w:kern w:val="0"/>
                <w:szCs w:val="21"/>
                <w:u w:val="single"/>
                <w:vertAlign w:val="superscript"/>
              </w:rPr>
              <w:t>2</w:t>
            </w:r>
            <w:r w:rsidRPr="00DF572C">
              <w:rPr>
                <w:rFonts w:ascii="Calibri" w:eastAsia="宋体" w:hAnsi="Calibri" w:cs="Calibri"/>
                <w:b/>
                <w:color w:val="000000"/>
                <w:kern w:val="0"/>
                <w:szCs w:val="21"/>
                <w:u w:val="single"/>
              </w:rPr>
              <w:t>; Pengyi Zhang</w:t>
            </w:r>
            <w:r w:rsidRPr="00DF572C">
              <w:rPr>
                <w:rFonts w:ascii="Calibri" w:eastAsia="宋体" w:hAnsi="Calibri" w:cs="Calibri"/>
                <w:b/>
                <w:color w:val="000000"/>
                <w:kern w:val="0"/>
                <w:szCs w:val="21"/>
                <w:u w:val="single"/>
                <w:vertAlign w:val="superscript"/>
              </w:rPr>
              <w:t>2</w:t>
            </w:r>
            <w:r w:rsidRPr="00DF572C">
              <w:rPr>
                <w:rFonts w:ascii="Calibri" w:eastAsia="宋体" w:hAnsi="Calibri" w:cs="Calibri"/>
                <w:b/>
                <w:color w:val="000000"/>
                <w:kern w:val="0"/>
                <w:szCs w:val="21"/>
                <w:u w:val="single"/>
              </w:rPr>
              <w:t>; Lei Pei</w:t>
            </w:r>
            <w:r w:rsidRPr="00DF572C">
              <w:rPr>
                <w:rFonts w:ascii="Calibri" w:eastAsia="宋体" w:hAnsi="Calibri" w:cs="Calibri"/>
                <w:b/>
                <w:color w:val="000000"/>
                <w:kern w:val="0"/>
                <w:szCs w:val="21"/>
                <w:u w:val="single"/>
                <w:vertAlign w:val="superscript"/>
              </w:rPr>
              <w:t>3</w:t>
            </w:r>
            <w:r w:rsidRPr="00DF572C">
              <w:rPr>
                <w:rFonts w:ascii="Calibri" w:eastAsia="宋体" w:hAnsi="Calibri" w:cs="Calibri"/>
                <w:b/>
                <w:color w:val="000000"/>
                <w:kern w:val="0"/>
                <w:szCs w:val="21"/>
                <w:u w:val="single"/>
              </w:rPr>
              <w:t>; Kun Huang</w:t>
            </w:r>
            <w:r w:rsidRPr="00DF572C">
              <w:rPr>
                <w:rFonts w:ascii="Calibri" w:eastAsia="宋体" w:hAnsi="Calibri" w:cs="Calibri"/>
                <w:b/>
                <w:color w:val="000000"/>
                <w:kern w:val="0"/>
                <w:szCs w:val="21"/>
                <w:u w:val="single"/>
                <w:vertAlign w:val="superscript"/>
              </w:rPr>
              <w:t>4</w:t>
            </w:r>
            <w:r w:rsidRPr="00DF572C">
              <w:rPr>
                <w:rFonts w:ascii="Calibri" w:eastAsia="宋体" w:hAnsi="Calibri" w:cs="Calibri"/>
                <w:b/>
                <w:color w:val="000000"/>
                <w:kern w:val="0"/>
                <w:szCs w:val="21"/>
                <w:u w:val="single"/>
              </w:rPr>
              <w:t>; Lin Wang</w:t>
            </w:r>
            <w:r w:rsidRPr="00DF572C">
              <w:rPr>
                <w:rFonts w:ascii="Calibri" w:eastAsia="宋体" w:hAnsi="Calibri" w:cs="Calibri"/>
                <w:b/>
                <w:color w:val="000000"/>
                <w:kern w:val="0"/>
                <w:szCs w:val="21"/>
                <w:u w:val="single"/>
                <w:vertAlign w:val="superscript"/>
              </w:rPr>
              <w:t>5</w:t>
            </w:r>
            <w:r w:rsidRPr="00DF572C">
              <w:rPr>
                <w:rFonts w:ascii="Calibri" w:eastAsia="宋体" w:hAnsi="Calibri" w:cs="Calibri"/>
                <w:b/>
                <w:color w:val="000000"/>
                <w:kern w:val="0"/>
                <w:szCs w:val="21"/>
                <w:u w:val="single"/>
              </w:rPr>
              <w:t>; Zhenjia Fa</w:t>
            </w:r>
            <w:r w:rsidRPr="0069399E">
              <w:rPr>
                <w:rFonts w:ascii="Calibri" w:eastAsia="宋体" w:hAnsi="Calibri" w:cs="Calibri"/>
                <w:b/>
                <w:color w:val="000000"/>
                <w:kern w:val="0"/>
                <w:szCs w:val="21"/>
                <w:u w:val="single"/>
              </w:rPr>
              <w:t>n</w:t>
            </w:r>
            <w:r w:rsidRPr="00DF572C">
              <w:rPr>
                <w:rFonts w:ascii="Calibri" w:eastAsia="宋体" w:hAnsi="Calibri" w:cs="Calibri"/>
                <w:b/>
                <w:color w:val="000000"/>
                <w:kern w:val="0"/>
                <w:szCs w:val="21"/>
                <w:u w:val="single"/>
                <w:vertAlign w:val="superscript"/>
              </w:rPr>
              <w:t>6</w:t>
            </w:r>
            <w:r w:rsidRPr="00DF572C">
              <w:rPr>
                <w:rFonts w:ascii="Calibri" w:eastAsia="宋体" w:hAnsi="Calibri" w:cs="Calibri"/>
                <w:b/>
                <w:color w:val="000000"/>
                <w:kern w:val="0"/>
                <w:szCs w:val="21"/>
                <w:u w:val="single"/>
              </w:rPr>
              <w:t>; Dan Wu</w:t>
            </w:r>
            <w:r w:rsidRPr="00DF572C">
              <w:rPr>
                <w:rFonts w:ascii="Calibri" w:eastAsia="宋体" w:hAnsi="Calibri" w:cs="Calibri"/>
                <w:b/>
                <w:color w:val="000000"/>
                <w:kern w:val="0"/>
                <w:szCs w:val="21"/>
                <w:u w:val="single"/>
                <w:vertAlign w:val="superscript"/>
              </w:rPr>
              <w:t>7</w:t>
            </w:r>
          </w:p>
          <w:p w14:paraId="0A434916" w14:textId="77777777" w:rsidR="006214DD" w:rsidRDefault="002E466F" w:rsidP="002E466F">
            <w:pPr>
              <w:jc w:val="left"/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</w:pPr>
            <w:r w:rsidRPr="002E466F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 xml:space="preserve">1. Renmin University of China; 2. Peking University; 3. Nanjing University; 4. Beijing Normal University; 5. Tianjin Normal University; 6. Nankai University; 7. Wuhan University </w:t>
            </w:r>
          </w:p>
          <w:p w14:paraId="2E62977F" w14:textId="751D90A7" w:rsidR="00357812" w:rsidRPr="00685E90" w:rsidRDefault="00357812" w:rsidP="002E466F">
            <w:pPr>
              <w:jc w:val="left"/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</w:pPr>
          </w:p>
        </w:tc>
      </w:tr>
      <w:tr w:rsidR="000074C9" w:rsidRPr="00685E90" w14:paraId="1C5389B4" w14:textId="77777777" w:rsidTr="00817910">
        <w:tc>
          <w:tcPr>
            <w:tcW w:w="13887" w:type="dxa"/>
            <w:gridSpan w:val="2"/>
            <w:shd w:val="clear" w:color="auto" w:fill="D9D9D9" w:themeFill="background1" w:themeFillShade="D9"/>
          </w:tcPr>
          <w:p w14:paraId="0C225640" w14:textId="77777777" w:rsidR="000074C9" w:rsidRPr="008E262D" w:rsidRDefault="000074C9" w:rsidP="000074C9">
            <w:pPr>
              <w:jc w:val="center"/>
              <w:rPr>
                <w:rFonts w:ascii="Calibri" w:eastAsia="宋体" w:hAnsi="Calibri" w:cs="Calibri"/>
                <w:b/>
                <w:color w:val="000000"/>
                <w:kern w:val="0"/>
                <w:szCs w:val="21"/>
              </w:rPr>
            </w:pPr>
            <w:r w:rsidRPr="008E262D">
              <w:rPr>
                <w:rFonts w:ascii="Calibri" w:eastAsia="宋体" w:hAnsi="Calibri" w:cs="Calibri"/>
                <w:b/>
                <w:color w:val="000000"/>
                <w:kern w:val="0"/>
                <w:szCs w:val="21"/>
              </w:rPr>
              <w:t>Keynote 4</w:t>
            </w:r>
          </w:p>
        </w:tc>
      </w:tr>
      <w:tr w:rsidR="000074C9" w:rsidRPr="00685E90" w14:paraId="7DB5997D" w14:textId="77777777" w:rsidTr="00817910">
        <w:tc>
          <w:tcPr>
            <w:tcW w:w="13887" w:type="dxa"/>
            <w:gridSpan w:val="2"/>
          </w:tcPr>
          <w:p w14:paraId="4BD6778F" w14:textId="5F9D7EF7" w:rsidR="000074C9" w:rsidRPr="00685E90" w:rsidRDefault="000074C9" w:rsidP="000074C9">
            <w:pPr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</w:pPr>
            <w:r w:rsidRPr="00685E90">
              <w:rPr>
                <w:rFonts w:ascii="Calibri" w:hAnsi="Calibri" w:cs="Calibri"/>
                <w:szCs w:val="21"/>
              </w:rPr>
              <w:t xml:space="preserve">Chair: </w:t>
            </w:r>
            <w:r w:rsidRPr="006214DD">
              <w:rPr>
                <w:rFonts w:ascii="Calibri" w:hAnsi="Calibri" w:cs="Calibri"/>
                <w:b/>
                <w:bCs/>
                <w:szCs w:val="21"/>
                <w:u w:val="single"/>
              </w:rPr>
              <w:t>Qinghua Zhu</w:t>
            </w:r>
            <w:r w:rsidRPr="00685E90">
              <w:rPr>
                <w:rFonts w:ascii="Calibri" w:hAnsi="Calibri" w:cs="Calibri"/>
                <w:szCs w:val="21"/>
              </w:rPr>
              <w:t xml:space="preserve"> (Professor, </w:t>
            </w:r>
            <w:r w:rsidR="00BD60B8">
              <w:rPr>
                <w:rFonts w:ascii="Calibri" w:hAnsi="Calibri" w:cs="Calibri"/>
                <w:szCs w:val="21"/>
              </w:rPr>
              <w:t xml:space="preserve">School of Information Management, </w:t>
            </w:r>
            <w:r w:rsidRPr="00685E90">
              <w:rPr>
                <w:rFonts w:ascii="Calibri" w:hAnsi="Calibri" w:cs="Calibri"/>
                <w:szCs w:val="21"/>
              </w:rPr>
              <w:t>Nanjing University</w:t>
            </w:r>
            <w:r w:rsidR="008D731B">
              <w:rPr>
                <w:rFonts w:ascii="Calibri" w:hAnsi="Calibri" w:cs="Calibri"/>
                <w:szCs w:val="21"/>
              </w:rPr>
              <w:t>, China</w:t>
            </w:r>
            <w:r w:rsidRPr="00685E90">
              <w:rPr>
                <w:rFonts w:ascii="Calibri" w:hAnsi="Calibri" w:cs="Calibri"/>
                <w:szCs w:val="21"/>
              </w:rPr>
              <w:t>)</w:t>
            </w:r>
          </w:p>
        </w:tc>
      </w:tr>
      <w:tr w:rsidR="008E262D" w:rsidRPr="00685E90" w14:paraId="0C242CA9" w14:textId="77777777" w:rsidTr="00817910">
        <w:tc>
          <w:tcPr>
            <w:tcW w:w="2376" w:type="dxa"/>
          </w:tcPr>
          <w:p w14:paraId="3ACE49DF" w14:textId="77777777" w:rsidR="008E262D" w:rsidRPr="00685E90" w:rsidRDefault="008E262D" w:rsidP="000074C9">
            <w:pPr>
              <w:rPr>
                <w:rFonts w:ascii="Calibri" w:hAnsi="Calibri" w:cs="Calibri"/>
                <w:szCs w:val="21"/>
              </w:rPr>
            </w:pPr>
            <w:r w:rsidRPr="00685E90">
              <w:rPr>
                <w:rFonts w:ascii="Calibri" w:hAnsi="Calibri" w:cs="Calibri"/>
                <w:szCs w:val="21"/>
              </w:rPr>
              <w:t>7:30PM - 8:30PM</w:t>
            </w:r>
          </w:p>
        </w:tc>
        <w:tc>
          <w:tcPr>
            <w:tcW w:w="11511" w:type="dxa"/>
          </w:tcPr>
          <w:p w14:paraId="44BA66DB" w14:textId="483FF182" w:rsidR="008E262D" w:rsidRPr="001848F5" w:rsidRDefault="008E262D" w:rsidP="000074C9">
            <w:pPr>
              <w:rPr>
                <w:rFonts w:ascii="Calibri" w:hAnsi="Calibri" w:cs="Calibri"/>
                <w:szCs w:val="21"/>
              </w:rPr>
            </w:pPr>
            <w:r w:rsidRPr="008E262D">
              <w:rPr>
                <w:rFonts w:ascii="Calibri" w:hAnsi="Calibri" w:cs="Calibri"/>
                <w:b/>
                <w:bCs/>
                <w:szCs w:val="21"/>
                <w:u w:val="single"/>
              </w:rPr>
              <w:t>Bin Wang</w:t>
            </w:r>
          </w:p>
          <w:p w14:paraId="6D990FA6" w14:textId="77EDC27F" w:rsidR="009E2CDA" w:rsidRDefault="009E2CDA" w:rsidP="000074C9">
            <w:pPr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</w:pPr>
            <w:r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>D</w:t>
            </w:r>
            <w:r w:rsidRPr="009E2CDA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 xml:space="preserve">irector </w:t>
            </w:r>
            <w:r w:rsidR="00A94F96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>/ C</w:t>
            </w:r>
            <w:r w:rsidR="00A94F96" w:rsidRPr="009E2CDA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 xml:space="preserve">hief </w:t>
            </w:r>
            <w:r w:rsidR="00A94F96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>S</w:t>
            </w:r>
            <w:r w:rsidR="00A94F96" w:rsidRPr="009E2CDA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>cientist</w:t>
            </w:r>
          </w:p>
          <w:p w14:paraId="6E13E2DD" w14:textId="0D59A7C0" w:rsidR="008E262D" w:rsidRDefault="00A94F96" w:rsidP="000074C9">
            <w:pPr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</w:pPr>
            <w:r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>A</w:t>
            </w:r>
            <w:r w:rsidR="009E2CDA" w:rsidRPr="009E2CDA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 xml:space="preserve">rtificial </w:t>
            </w:r>
            <w:r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>I</w:t>
            </w:r>
            <w:r w:rsidR="009E2CDA" w:rsidRPr="009E2CDA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 xml:space="preserve">ntelligence </w:t>
            </w:r>
            <w:r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>L</w:t>
            </w:r>
            <w:r w:rsidR="009E2CDA" w:rsidRPr="009E2CDA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>aboratory</w:t>
            </w:r>
            <w:r w:rsidR="00114ED5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 xml:space="preserve">, </w:t>
            </w:r>
            <w:r w:rsidRPr="00A94F96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>Xiaomi Technology Co., Ltd</w:t>
            </w:r>
            <w:r w:rsidR="00A640CB"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  <w:t>, China</w:t>
            </w:r>
          </w:p>
          <w:p w14:paraId="0BF33425" w14:textId="77777777" w:rsidR="008E262D" w:rsidRPr="00685E90" w:rsidRDefault="008E262D" w:rsidP="000074C9">
            <w:pPr>
              <w:rPr>
                <w:rFonts w:ascii="Calibri" w:eastAsia="宋体" w:hAnsi="Calibri" w:cs="Calibri"/>
                <w:bCs/>
                <w:color w:val="000000"/>
                <w:kern w:val="0"/>
                <w:szCs w:val="21"/>
              </w:rPr>
            </w:pPr>
          </w:p>
        </w:tc>
      </w:tr>
      <w:tr w:rsidR="00192935" w:rsidRPr="00685E90" w14:paraId="30123C2C" w14:textId="77777777" w:rsidTr="00817910">
        <w:tc>
          <w:tcPr>
            <w:tcW w:w="13887" w:type="dxa"/>
            <w:gridSpan w:val="2"/>
            <w:shd w:val="clear" w:color="auto" w:fill="D9D9D9" w:themeFill="background1" w:themeFillShade="D9"/>
          </w:tcPr>
          <w:p w14:paraId="62D2123B" w14:textId="77777777" w:rsidR="00192935" w:rsidRPr="008E262D" w:rsidRDefault="00192935" w:rsidP="00192935">
            <w:pPr>
              <w:jc w:val="center"/>
              <w:rPr>
                <w:rFonts w:ascii="Calibri" w:hAnsi="Calibri" w:cs="Calibri"/>
                <w:b/>
                <w:bCs/>
                <w:szCs w:val="21"/>
              </w:rPr>
            </w:pPr>
            <w:r w:rsidRPr="008E262D">
              <w:rPr>
                <w:rFonts w:ascii="Calibri" w:hAnsi="Calibri" w:cs="Calibri"/>
                <w:b/>
                <w:bCs/>
                <w:szCs w:val="21"/>
              </w:rPr>
              <w:t>Closing</w:t>
            </w:r>
          </w:p>
        </w:tc>
      </w:tr>
      <w:tr w:rsidR="0054760E" w:rsidRPr="00685E90" w14:paraId="4535E106" w14:textId="77777777" w:rsidTr="00817910">
        <w:trPr>
          <w:trHeight w:val="1266"/>
        </w:trPr>
        <w:tc>
          <w:tcPr>
            <w:tcW w:w="2376" w:type="dxa"/>
          </w:tcPr>
          <w:p w14:paraId="2059F547" w14:textId="4058D74C" w:rsidR="0054760E" w:rsidRPr="00685E90" w:rsidRDefault="0054760E" w:rsidP="0054760E">
            <w:pPr>
              <w:rPr>
                <w:rFonts w:ascii="Calibri" w:hAnsi="Calibri" w:cs="Calibri"/>
                <w:szCs w:val="21"/>
              </w:rPr>
            </w:pPr>
            <w:r w:rsidRPr="00685E90">
              <w:rPr>
                <w:rFonts w:ascii="Calibri" w:hAnsi="Calibri" w:cs="Calibri"/>
                <w:szCs w:val="21"/>
              </w:rPr>
              <w:lastRenderedPageBreak/>
              <w:t>8:40PM - 9:20PM</w:t>
            </w:r>
          </w:p>
        </w:tc>
        <w:tc>
          <w:tcPr>
            <w:tcW w:w="11511" w:type="dxa"/>
          </w:tcPr>
          <w:p w14:paraId="5BF0EF17" w14:textId="77777777" w:rsidR="0054760E" w:rsidRPr="00685E90" w:rsidRDefault="0054760E" w:rsidP="0054760E">
            <w:pPr>
              <w:rPr>
                <w:rFonts w:ascii="Calibri" w:hAnsi="Calibri" w:cs="Calibri"/>
                <w:szCs w:val="21"/>
              </w:rPr>
            </w:pPr>
            <w:r w:rsidRPr="00685E90">
              <w:rPr>
                <w:rFonts w:ascii="Calibri" w:hAnsi="Calibri" w:cs="Calibri"/>
                <w:szCs w:val="21"/>
              </w:rPr>
              <w:t>Closing Remark</w:t>
            </w:r>
          </w:p>
          <w:p w14:paraId="79CA52AC" w14:textId="77777777" w:rsidR="0054760E" w:rsidRPr="00685E90" w:rsidRDefault="0054760E" w:rsidP="0054760E">
            <w:pPr>
              <w:rPr>
                <w:rFonts w:ascii="Calibri" w:hAnsi="Calibri" w:cs="Calibri"/>
                <w:szCs w:val="21"/>
              </w:rPr>
            </w:pPr>
            <w:r w:rsidRPr="00685E90">
              <w:rPr>
                <w:rFonts w:ascii="Calibri" w:hAnsi="Calibri" w:cs="Calibri"/>
                <w:szCs w:val="21"/>
              </w:rPr>
              <w:t>Award Announcement</w:t>
            </w:r>
          </w:p>
          <w:p w14:paraId="487B177A" w14:textId="77777777" w:rsidR="0054760E" w:rsidRPr="00685E90" w:rsidRDefault="0054760E" w:rsidP="0054760E">
            <w:pPr>
              <w:rPr>
                <w:rFonts w:ascii="Calibri" w:hAnsi="Calibri" w:cs="Calibri"/>
                <w:szCs w:val="21"/>
              </w:rPr>
            </w:pPr>
            <w:r w:rsidRPr="00685E90">
              <w:rPr>
                <w:rFonts w:ascii="Calibri" w:hAnsi="Calibri" w:cs="Calibri"/>
                <w:szCs w:val="21"/>
              </w:rPr>
              <w:t>Volunteer Recognition Certificate</w:t>
            </w:r>
          </w:p>
          <w:p w14:paraId="4975BF3A" w14:textId="101BA513" w:rsidR="0054760E" w:rsidRPr="00685E90" w:rsidRDefault="0054760E" w:rsidP="00EB3FF2">
            <w:pPr>
              <w:rPr>
                <w:rFonts w:ascii="Calibri" w:hAnsi="Calibri" w:cs="Calibri"/>
                <w:szCs w:val="21"/>
              </w:rPr>
            </w:pPr>
          </w:p>
        </w:tc>
      </w:tr>
    </w:tbl>
    <w:p w14:paraId="79D0990D" w14:textId="7E6B7617" w:rsidR="00296D26" w:rsidRDefault="00296D26">
      <w:pPr>
        <w:rPr>
          <w:rFonts w:ascii="Calibri" w:hAnsi="Calibri" w:cs="Calibri"/>
        </w:rPr>
      </w:pPr>
    </w:p>
    <w:p w14:paraId="7B9E3CD9" w14:textId="672F3A9D" w:rsidR="00817910" w:rsidRPr="00685E90" w:rsidRDefault="00AE6614">
      <w:pPr>
        <w:rPr>
          <w:rFonts w:ascii="Calibri" w:hAnsi="Calibri" w:cs="Calibri"/>
        </w:rPr>
      </w:pPr>
      <w:r>
        <w:rPr>
          <w:rFonts w:ascii="Calibri" w:hAnsi="Calibri" w:cs="Calibri" w:hint="eastAsia"/>
        </w:rPr>
        <w:t>N</w:t>
      </w:r>
      <w:r>
        <w:rPr>
          <w:rFonts w:ascii="Calibri" w:hAnsi="Calibri" w:cs="Calibri"/>
        </w:rPr>
        <w:t xml:space="preserve">OTE: All time shown in the program is in Beijing Time </w:t>
      </w:r>
      <w:r w:rsidR="00EC178B">
        <w:rPr>
          <w:rFonts w:ascii="Calibri" w:hAnsi="Calibri" w:cs="Calibri"/>
        </w:rPr>
        <w:t>(</w:t>
      </w:r>
      <w:r>
        <w:rPr>
          <w:rFonts w:ascii="Calibri" w:hAnsi="Calibri" w:cs="Calibri"/>
        </w:rPr>
        <w:t>UTC+8</w:t>
      </w:r>
      <w:r w:rsidR="00EC178B">
        <w:rPr>
          <w:rFonts w:ascii="Calibri" w:hAnsi="Calibri" w:cs="Calibri"/>
        </w:rPr>
        <w:t>)</w:t>
      </w:r>
      <w:r>
        <w:rPr>
          <w:rFonts w:ascii="Calibri" w:hAnsi="Calibri" w:cs="Calibri"/>
        </w:rPr>
        <w:t xml:space="preserve">. Please convert to your </w:t>
      </w:r>
      <w:r w:rsidR="008053E2">
        <w:rPr>
          <w:rFonts w:ascii="Calibri" w:hAnsi="Calibri" w:cs="Calibri"/>
        </w:rPr>
        <w:t>own time zone.</w:t>
      </w:r>
    </w:p>
    <w:sectPr w:rsidR="00817910" w:rsidRPr="00685E90" w:rsidSect="007C68CF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78519E" w14:textId="77777777" w:rsidR="00485238" w:rsidRDefault="00485238" w:rsidP="0010686C">
      <w:r>
        <w:separator/>
      </w:r>
    </w:p>
  </w:endnote>
  <w:endnote w:type="continuationSeparator" w:id="0">
    <w:p w14:paraId="0D877268" w14:textId="77777777" w:rsidR="00485238" w:rsidRDefault="00485238" w:rsidP="001068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0F61AF" w14:textId="77777777" w:rsidR="00485238" w:rsidRDefault="00485238" w:rsidP="0010686C">
      <w:r>
        <w:separator/>
      </w:r>
    </w:p>
  </w:footnote>
  <w:footnote w:type="continuationSeparator" w:id="0">
    <w:p w14:paraId="1376CEA4" w14:textId="77777777" w:rsidR="00485238" w:rsidRDefault="00485238" w:rsidP="0010686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MjEyNbEwMLUwMzZR0lEKTi0uzszPAykwrgUAIKG48SwAAAA="/>
  </w:docVars>
  <w:rsids>
    <w:rsidRoot w:val="00567EC3"/>
    <w:rsid w:val="000074C9"/>
    <w:rsid w:val="00025BA4"/>
    <w:rsid w:val="00060E4B"/>
    <w:rsid w:val="00075130"/>
    <w:rsid w:val="000C44B6"/>
    <w:rsid w:val="000E24DF"/>
    <w:rsid w:val="000E6625"/>
    <w:rsid w:val="000E7BE7"/>
    <w:rsid w:val="00102C67"/>
    <w:rsid w:val="0010376C"/>
    <w:rsid w:val="0010686C"/>
    <w:rsid w:val="00114ED5"/>
    <w:rsid w:val="00115132"/>
    <w:rsid w:val="00131A3A"/>
    <w:rsid w:val="00160DD3"/>
    <w:rsid w:val="001848F5"/>
    <w:rsid w:val="00192935"/>
    <w:rsid w:val="001A0595"/>
    <w:rsid w:val="001B079F"/>
    <w:rsid w:val="001F4D61"/>
    <w:rsid w:val="00230184"/>
    <w:rsid w:val="00274148"/>
    <w:rsid w:val="0027636A"/>
    <w:rsid w:val="00296D26"/>
    <w:rsid w:val="002B0B3C"/>
    <w:rsid w:val="002D4E38"/>
    <w:rsid w:val="002D5014"/>
    <w:rsid w:val="002E466F"/>
    <w:rsid w:val="002F1EBB"/>
    <w:rsid w:val="00306B1A"/>
    <w:rsid w:val="0033065D"/>
    <w:rsid w:val="00336C51"/>
    <w:rsid w:val="00337C92"/>
    <w:rsid w:val="00357812"/>
    <w:rsid w:val="003953F1"/>
    <w:rsid w:val="003B5E7E"/>
    <w:rsid w:val="00461206"/>
    <w:rsid w:val="00480383"/>
    <w:rsid w:val="00485238"/>
    <w:rsid w:val="004D6721"/>
    <w:rsid w:val="00511ADF"/>
    <w:rsid w:val="00531BD1"/>
    <w:rsid w:val="00532FDE"/>
    <w:rsid w:val="00536DB0"/>
    <w:rsid w:val="0054760E"/>
    <w:rsid w:val="005632B1"/>
    <w:rsid w:val="00567EC3"/>
    <w:rsid w:val="00590275"/>
    <w:rsid w:val="005B0BF9"/>
    <w:rsid w:val="005E6960"/>
    <w:rsid w:val="005F7CF5"/>
    <w:rsid w:val="00603D13"/>
    <w:rsid w:val="006214DD"/>
    <w:rsid w:val="00625688"/>
    <w:rsid w:val="0062596F"/>
    <w:rsid w:val="0066463C"/>
    <w:rsid w:val="006813D6"/>
    <w:rsid w:val="00685E90"/>
    <w:rsid w:val="0069399E"/>
    <w:rsid w:val="00694D90"/>
    <w:rsid w:val="006C0125"/>
    <w:rsid w:val="006E6E6E"/>
    <w:rsid w:val="0071544F"/>
    <w:rsid w:val="007363D5"/>
    <w:rsid w:val="007A2426"/>
    <w:rsid w:val="007A2CA3"/>
    <w:rsid w:val="007C68CF"/>
    <w:rsid w:val="007D1E82"/>
    <w:rsid w:val="008053E2"/>
    <w:rsid w:val="00817910"/>
    <w:rsid w:val="008576DA"/>
    <w:rsid w:val="008A6B08"/>
    <w:rsid w:val="008B0550"/>
    <w:rsid w:val="008D026D"/>
    <w:rsid w:val="008D731B"/>
    <w:rsid w:val="008E262D"/>
    <w:rsid w:val="008F0623"/>
    <w:rsid w:val="008F0F1B"/>
    <w:rsid w:val="009401E5"/>
    <w:rsid w:val="009743C4"/>
    <w:rsid w:val="009A6C27"/>
    <w:rsid w:val="009E08A9"/>
    <w:rsid w:val="009E2CDA"/>
    <w:rsid w:val="00A011F7"/>
    <w:rsid w:val="00A245FE"/>
    <w:rsid w:val="00A37573"/>
    <w:rsid w:val="00A5588D"/>
    <w:rsid w:val="00A628BB"/>
    <w:rsid w:val="00A640CB"/>
    <w:rsid w:val="00A6515E"/>
    <w:rsid w:val="00A742CB"/>
    <w:rsid w:val="00A80C8A"/>
    <w:rsid w:val="00A94F96"/>
    <w:rsid w:val="00AA4AEC"/>
    <w:rsid w:val="00AB3274"/>
    <w:rsid w:val="00AE39EA"/>
    <w:rsid w:val="00AE6614"/>
    <w:rsid w:val="00B05FF3"/>
    <w:rsid w:val="00B146DD"/>
    <w:rsid w:val="00B21D72"/>
    <w:rsid w:val="00B24FA1"/>
    <w:rsid w:val="00B53A0A"/>
    <w:rsid w:val="00B7195E"/>
    <w:rsid w:val="00B7511D"/>
    <w:rsid w:val="00B85971"/>
    <w:rsid w:val="00BA50FB"/>
    <w:rsid w:val="00BA74DD"/>
    <w:rsid w:val="00BD60B8"/>
    <w:rsid w:val="00BD638C"/>
    <w:rsid w:val="00C54FFE"/>
    <w:rsid w:val="00C770A7"/>
    <w:rsid w:val="00C7750F"/>
    <w:rsid w:val="00CD2369"/>
    <w:rsid w:val="00D245C5"/>
    <w:rsid w:val="00D30038"/>
    <w:rsid w:val="00D70976"/>
    <w:rsid w:val="00D76BC4"/>
    <w:rsid w:val="00D851BC"/>
    <w:rsid w:val="00D854B9"/>
    <w:rsid w:val="00D86767"/>
    <w:rsid w:val="00DA570F"/>
    <w:rsid w:val="00DA737F"/>
    <w:rsid w:val="00DF3119"/>
    <w:rsid w:val="00DF572C"/>
    <w:rsid w:val="00E02596"/>
    <w:rsid w:val="00E03A9D"/>
    <w:rsid w:val="00E41B17"/>
    <w:rsid w:val="00E52DB2"/>
    <w:rsid w:val="00E73D0A"/>
    <w:rsid w:val="00E93C86"/>
    <w:rsid w:val="00EC178B"/>
    <w:rsid w:val="00ED36EC"/>
    <w:rsid w:val="00ED630F"/>
    <w:rsid w:val="00EE2962"/>
    <w:rsid w:val="00EE60EC"/>
    <w:rsid w:val="00F328AC"/>
    <w:rsid w:val="00F40E42"/>
    <w:rsid w:val="00F53C48"/>
    <w:rsid w:val="00F61164"/>
    <w:rsid w:val="00F6163C"/>
    <w:rsid w:val="00F93957"/>
    <w:rsid w:val="00FA588A"/>
    <w:rsid w:val="00FF6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1F4E16"/>
  <w15:docId w15:val="{B329AE6E-41F6-4820-9337-D2E7BC0799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D36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2D5014"/>
    <w:pPr>
      <w:ind w:firstLineChars="200" w:firstLine="420"/>
    </w:pPr>
  </w:style>
  <w:style w:type="paragraph" w:styleId="a5">
    <w:name w:val="header"/>
    <w:basedOn w:val="a"/>
    <w:link w:val="a6"/>
    <w:uiPriority w:val="99"/>
    <w:unhideWhenUsed/>
    <w:rsid w:val="0010686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10686C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10686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10686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7</Pages>
  <Words>1005</Words>
  <Characters>5729</Characters>
  <Application>Microsoft Office Word</Application>
  <DocSecurity>0</DocSecurity>
  <Lines>47</Lines>
  <Paragraphs>13</Paragraphs>
  <ScaleCrop>false</ScaleCrop>
  <Company/>
  <LinksUpToDate>false</LinksUpToDate>
  <CharactersWithSpaces>6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Woo Dan</cp:lastModifiedBy>
  <cp:revision>31</cp:revision>
  <dcterms:created xsi:type="dcterms:W3CDTF">2020-11-09T03:04:00Z</dcterms:created>
  <dcterms:modified xsi:type="dcterms:W3CDTF">2020-11-12T11:46:00Z</dcterms:modified>
</cp:coreProperties>
</file>